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00B" w:rsidRDefault="00F81EA7" w:rsidP="00E91C22">
      <w:pPr>
        <w:pStyle w:val="ab"/>
        <w:spacing w:beforeLines="0" w:afterLines="50" w:after="180"/>
        <w:rPr>
          <w:rFonts w:ascii="Verdana" w:eastAsia="標楷體" w:hAnsi="Verdana"/>
        </w:rPr>
      </w:pPr>
      <w:r>
        <w:rPr>
          <w:noProof/>
        </w:rPr>
      </w:r>
      <w:r>
        <w:rPr>
          <w:noProof/>
        </w:rPr>
        <w:pict w14:anchorId="350D0A57">
          <v:group id="_x0000_s1031" style="width:437.5pt;height:29.4pt;mso-position-horizontal-relative:char;mso-position-vertical-relative:line" coordsize="55563,3733">
            <v:shapetype id="_x0000_t15" coordsize="21600,21600" o:spt="15" adj="16200" path="m@0,l,,,21600@0,21600,21600,10800xe">
              <v:stroke joinstyle="miter"/>
              <v:formulas>
                <v:f eqn="val #0"/>
                <v:f eqn="prod #0 1 2"/>
              </v:formulas>
              <v:path gradientshapeok="t" o:connecttype="custom" o:connectlocs="@1,0;0,10800;@1,21600;21600,10800" o:connectangles="270,180,90,0" textboxrect="0,0,10800,21600;0,0,16200,21600;0,0,21600,21600"/>
              <v:handles>
                <v:h position="#0,topLeft" xrange="0,21600"/>
              </v:handles>
            </v:shapetype>
            <v:shape id="五邊形 561" o:spid="_x0000_s1032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33" style="position:absolute;left:381;top:560;width:55182;height:3155" coordorigin="3,-445" coordsize="146,127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34" type="#_x0000_t202" style="position:absolute;left:3;top:2897;width:14;height:12441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fit-shape-to-text:t" inset="0,0,0,0">
                  <w:txbxContent>
                    <w:p w:rsidR="00E4200B" w:rsidRPr="00AD3D1D" w:rsidRDefault="00483287" w:rsidP="00E4200B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英翻中</w:t>
                      </w:r>
                    </w:p>
                  </w:txbxContent>
                </v:textbox>
              </v:shape>
              <v:shape id="文字方塊 2" o:spid="_x0000_s1035" type="#_x0000_t202" style="position:absolute;left:37;top:-445;width:112;height:935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:rsidR="00E4200B" w:rsidRPr="00E64733" w:rsidRDefault="00483287" w:rsidP="00E4200B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 xml:space="preserve"> </w:t>
                      </w:r>
                      <w:r w:rsidR="00E4200B" w:rsidRPr="00A271D1">
                        <w:rPr>
                          <w:rFonts w:eastAsia="標楷體"/>
                          <w:sz w:val="28"/>
                          <w:szCs w:val="28"/>
                        </w:rPr>
                        <w:t>（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每</w:t>
                      </w: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題</w:t>
                      </w: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4</w:t>
                      </w:r>
                      <w:r w:rsidR="00E4200B"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 w:rsidR="00E91C22"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0</w:t>
                      </w:r>
                      <w:r w:rsidR="00E4200B"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60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00"/>
        <w:gridCol w:w="9000"/>
      </w:tblGrid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:rsidR="00483287" w:rsidRPr="00BB080A" w:rsidRDefault="006D5795" w:rsidP="00C16270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BB080A">
              <w:rPr>
                <w:rFonts w:eastAsia="標楷體"/>
                <w:sz w:val="28"/>
                <w:szCs w:val="28"/>
              </w:rPr>
              <w:t>My brothers went to school after they had cleaned their bedroom.</w:t>
            </w:r>
          </w:p>
          <w:p w:rsidR="00483287" w:rsidRPr="00483287" w:rsidRDefault="00483287" w:rsidP="00C16270">
            <w:pPr>
              <w:spacing w:line="420" w:lineRule="exact"/>
              <w:rPr>
                <w:rFonts w:eastAsia="標楷體"/>
                <w:sz w:val="28"/>
              </w:rPr>
            </w:pPr>
            <w:r w:rsidRPr="0048328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:rsidR="00483287" w:rsidRPr="00483287" w:rsidRDefault="006D5795" w:rsidP="00C16270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4E7B4E">
              <w:rPr>
                <w:rFonts w:eastAsia="標楷體"/>
                <w:sz w:val="28"/>
                <w:szCs w:val="28"/>
              </w:rPr>
              <w:t>After I had heard the good news, I called my parents.</w:t>
            </w:r>
          </w:p>
          <w:p w:rsidR="00483287" w:rsidRPr="00483287" w:rsidRDefault="00483287" w:rsidP="00C16270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48328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:rsidR="00483287" w:rsidRPr="00483287" w:rsidRDefault="006D5795" w:rsidP="00C16270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4E7B4E">
              <w:rPr>
                <w:sz w:val="28"/>
              </w:rPr>
              <w:t>She didn’t go with us because she didn’t want to go.</w:t>
            </w:r>
          </w:p>
          <w:p w:rsidR="00483287" w:rsidRPr="00483287" w:rsidRDefault="00483287" w:rsidP="00C16270">
            <w:pPr>
              <w:spacing w:line="420" w:lineRule="exact"/>
              <w:rPr>
                <w:rFonts w:eastAsia="標楷體"/>
                <w:sz w:val="28"/>
              </w:rPr>
            </w:pPr>
            <w:r w:rsidRPr="0048328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:rsidR="00483287" w:rsidRPr="00483287" w:rsidRDefault="006D5795" w:rsidP="00C16270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4E7B4E">
              <w:rPr>
                <w:rFonts w:eastAsia="標楷體"/>
                <w:sz w:val="28"/>
              </w:rPr>
              <w:t>Before his grandfather ate breakfast, he had been to the park.</w:t>
            </w:r>
          </w:p>
          <w:p w:rsidR="00483287" w:rsidRPr="00483287" w:rsidRDefault="00483287" w:rsidP="00C16270">
            <w:pPr>
              <w:spacing w:line="420" w:lineRule="exact"/>
              <w:rPr>
                <w:rFonts w:eastAsia="標楷體"/>
                <w:sz w:val="28"/>
              </w:rPr>
            </w:pPr>
            <w:r w:rsidRPr="0048328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:rsidR="00483287" w:rsidRPr="00E91C22" w:rsidRDefault="006D5795" w:rsidP="00C16270">
            <w:pPr>
              <w:spacing w:line="420" w:lineRule="exact"/>
              <w:rPr>
                <w:rFonts w:eastAsia="標楷體"/>
                <w:sz w:val="28"/>
              </w:rPr>
            </w:pPr>
            <w:r w:rsidRPr="004E7B4E">
              <w:rPr>
                <w:rFonts w:eastAsia="標楷體"/>
                <w:sz w:val="28"/>
                <w:szCs w:val="28"/>
              </w:rPr>
              <w:t>What was your mother doing at 7:</w:t>
            </w:r>
            <w:smartTag w:uri="urn:schemas-microsoft-com:office:smarttags" w:element="chmetcnv">
              <w:smartTagPr>
                <w:attr w:name="UnitName" w:val="a"/>
                <w:attr w:name="SourceValue" w:val="0"/>
                <w:attr w:name="HasSpace" w:val="True"/>
                <w:attr w:name="Negative" w:val="False"/>
                <w:attr w:name="NumberType" w:val="1"/>
                <w:attr w:name="TCSC" w:val="0"/>
              </w:smartTagPr>
              <w:smartTag w:uri="urn:schemas-microsoft-com:office:smarttags" w:element="chmetcnv">
                <w:smartTagPr>
                  <w:attr w:name="TCSC" w:val="0"/>
                  <w:attr w:name="NumberType" w:val="1"/>
                  <w:attr w:name="Negative" w:val="False"/>
                  <w:attr w:name="HasSpace" w:val="False"/>
                  <w:attr w:name="SourceValue" w:val="0"/>
                  <w:attr w:name="UnitName" w:val="a"/>
                </w:smartTagPr>
                <w:r w:rsidRPr="004E7B4E">
                  <w:rPr>
                    <w:rFonts w:eastAsia="標楷體"/>
                    <w:sz w:val="28"/>
                    <w:szCs w:val="28"/>
                  </w:rPr>
                  <w:t xml:space="preserve">00 </w:t>
                </w:r>
              </w:smartTag>
              <w:r w:rsidRPr="004E7B4E">
                <w:rPr>
                  <w:rFonts w:eastAsia="標楷體"/>
                  <w:sz w:val="28"/>
                  <w:szCs w:val="28"/>
                </w:rPr>
                <w:t>A</w:t>
              </w:r>
            </w:smartTag>
            <w:r w:rsidRPr="004E7B4E">
              <w:rPr>
                <w:rFonts w:eastAsia="標楷體"/>
                <w:sz w:val="28"/>
                <w:szCs w:val="28"/>
              </w:rPr>
              <w:t>.M. this morning?</w:t>
            </w:r>
          </w:p>
          <w:p w:rsidR="00483287" w:rsidRPr="00E91C22" w:rsidRDefault="00483287" w:rsidP="00C16270">
            <w:pPr>
              <w:spacing w:line="420" w:lineRule="exact"/>
              <w:rPr>
                <w:rFonts w:eastAsia="標楷體"/>
                <w:sz w:val="28"/>
                <w:u w:val="single"/>
              </w:rPr>
            </w:pPr>
            <w:r w:rsidRPr="00E91C22">
              <w:rPr>
                <w:rFonts w:eastAsia="標楷體"/>
                <w:sz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9000" w:type="dxa"/>
          </w:tcPr>
          <w:p w:rsidR="00483287" w:rsidRPr="00483287" w:rsidRDefault="006D5795" w:rsidP="00C16270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4E7B4E">
              <w:rPr>
                <w:rFonts w:eastAsia="標楷體"/>
                <w:sz w:val="28"/>
                <w:szCs w:val="28"/>
              </w:rPr>
              <w:t>I was calling you when Amy took a nap.</w:t>
            </w:r>
          </w:p>
          <w:p w:rsidR="00483287" w:rsidRPr="00483287" w:rsidRDefault="00483287" w:rsidP="00C16270">
            <w:pPr>
              <w:spacing w:line="420" w:lineRule="exact"/>
              <w:rPr>
                <w:rFonts w:eastAsia="標楷體"/>
                <w:sz w:val="28"/>
              </w:rPr>
            </w:pPr>
            <w:r w:rsidRPr="0048328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9000" w:type="dxa"/>
          </w:tcPr>
          <w:p w:rsidR="00483287" w:rsidRPr="00483287" w:rsidRDefault="006D5795" w:rsidP="00C16270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4E7B4E">
              <w:rPr>
                <w:sz w:val="28"/>
                <w:szCs w:val="28"/>
              </w:rPr>
              <w:t>Who broke the window?</w:t>
            </w:r>
          </w:p>
          <w:p w:rsidR="00483287" w:rsidRPr="00483287" w:rsidRDefault="00483287" w:rsidP="00C16270">
            <w:pPr>
              <w:spacing w:line="420" w:lineRule="exact"/>
              <w:rPr>
                <w:rFonts w:eastAsia="標楷體"/>
                <w:sz w:val="28"/>
              </w:rPr>
            </w:pPr>
            <w:r w:rsidRPr="0048328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9000" w:type="dxa"/>
          </w:tcPr>
          <w:p w:rsidR="00483287" w:rsidRPr="00483287" w:rsidRDefault="006D5795" w:rsidP="00C16270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4E7B4E">
              <w:rPr>
                <w:sz w:val="28"/>
                <w:szCs w:val="28"/>
              </w:rPr>
              <w:t>Those students gave this actor</w:t>
            </w:r>
            <w:r>
              <w:rPr>
                <w:sz w:val="28"/>
                <w:szCs w:val="28"/>
              </w:rPr>
              <w:t xml:space="preserve"> the flowers</w:t>
            </w:r>
            <w:r w:rsidR="00483287" w:rsidRPr="00483287">
              <w:rPr>
                <w:sz w:val="28"/>
                <w:szCs w:val="28"/>
              </w:rPr>
              <w:t>.</w:t>
            </w:r>
          </w:p>
          <w:p w:rsidR="00483287" w:rsidRPr="00483287" w:rsidRDefault="00483287" w:rsidP="00C16270">
            <w:pPr>
              <w:spacing w:line="420" w:lineRule="exact"/>
              <w:rPr>
                <w:rFonts w:eastAsia="標楷體"/>
                <w:sz w:val="28"/>
              </w:rPr>
            </w:pPr>
            <w:r w:rsidRPr="0048328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9000" w:type="dxa"/>
          </w:tcPr>
          <w:p w:rsidR="00483287" w:rsidRPr="00483287" w:rsidRDefault="006D5795" w:rsidP="00C16270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4E7B4E">
              <w:rPr>
                <w:rFonts w:eastAsia="標楷體"/>
                <w:sz w:val="28"/>
                <w:szCs w:val="28"/>
              </w:rPr>
              <w:t>He is interested in playing the piano.</w:t>
            </w:r>
          </w:p>
          <w:p w:rsidR="00483287" w:rsidRPr="00483287" w:rsidRDefault="00483287" w:rsidP="00C16270">
            <w:pPr>
              <w:spacing w:line="420" w:lineRule="exact"/>
              <w:rPr>
                <w:rFonts w:eastAsia="標楷體"/>
                <w:sz w:val="28"/>
                <w:szCs w:val="28"/>
                <w:u w:val="single"/>
              </w:rPr>
            </w:pPr>
            <w:r w:rsidRPr="0048328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9000" w:type="dxa"/>
          </w:tcPr>
          <w:p w:rsidR="00483287" w:rsidRPr="00483287" w:rsidRDefault="006D5795" w:rsidP="00C16270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4E7B4E">
              <w:rPr>
                <w:rFonts w:eastAsia="標楷體"/>
                <w:sz w:val="28"/>
                <w:szCs w:val="28"/>
              </w:rPr>
              <w:t>That news was surprising to me.</w:t>
            </w:r>
          </w:p>
          <w:p w:rsidR="00483287" w:rsidRPr="00483287" w:rsidRDefault="00483287" w:rsidP="00C16270">
            <w:pPr>
              <w:spacing w:line="420" w:lineRule="exact"/>
              <w:rPr>
                <w:rFonts w:eastAsia="標楷體"/>
                <w:sz w:val="28"/>
              </w:rPr>
            </w:pPr>
            <w:r w:rsidRPr="0048328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9000" w:type="dxa"/>
          </w:tcPr>
          <w:p w:rsidR="00483287" w:rsidRPr="00483287" w:rsidRDefault="006D5795" w:rsidP="00C16270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4E7B4E">
              <w:rPr>
                <w:sz w:val="28"/>
              </w:rPr>
              <w:t>Before the boss came, they had already gone home.</w:t>
            </w:r>
            <w:r w:rsidR="00483287" w:rsidRPr="00483287">
              <w:rPr>
                <w:rFonts w:eastAsia="標楷體"/>
                <w:sz w:val="28"/>
                <w:szCs w:val="28"/>
              </w:rPr>
              <w:t xml:space="preserve"> </w:t>
            </w:r>
          </w:p>
          <w:p w:rsidR="00483287" w:rsidRPr="00483287" w:rsidRDefault="00483287" w:rsidP="00C16270">
            <w:pPr>
              <w:spacing w:line="420" w:lineRule="exact"/>
              <w:rPr>
                <w:rFonts w:eastAsia="標楷體"/>
                <w:sz w:val="28"/>
              </w:rPr>
            </w:pPr>
            <w:r w:rsidRPr="0048328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9000" w:type="dxa"/>
          </w:tcPr>
          <w:p w:rsidR="00483287" w:rsidRPr="00483287" w:rsidRDefault="006D5795" w:rsidP="00C16270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4E7B4E">
              <w:rPr>
                <w:sz w:val="28"/>
                <w:szCs w:val="28"/>
              </w:rPr>
              <w:t>This e-mail was sent by their teacher.</w:t>
            </w:r>
          </w:p>
          <w:p w:rsidR="00483287" w:rsidRPr="00483287" w:rsidRDefault="00483287" w:rsidP="00C16270">
            <w:pPr>
              <w:spacing w:line="420" w:lineRule="exact"/>
              <w:rPr>
                <w:rFonts w:eastAsia="標楷體"/>
                <w:sz w:val="28"/>
              </w:rPr>
            </w:pPr>
            <w:r w:rsidRPr="0048328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bookmarkStart w:id="0" w:name="_GoBack" w:colFirst="0" w:colLast="0"/>
            <w:r w:rsidRPr="00023155">
              <w:rPr>
                <w:rFonts w:ascii="Verdana" w:eastAsia="標楷體" w:hAnsi="Verdana"/>
                <w:sz w:val="28"/>
              </w:rPr>
              <w:t xml:space="preserve">13. </w:t>
            </w:r>
          </w:p>
        </w:tc>
        <w:tc>
          <w:tcPr>
            <w:tcW w:w="9000" w:type="dxa"/>
          </w:tcPr>
          <w:p w:rsidR="00483287" w:rsidRPr="00483287" w:rsidRDefault="006D5795" w:rsidP="00C16270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4E7B4E">
              <w:rPr>
                <w:sz w:val="28"/>
                <w:szCs w:val="28"/>
              </w:rPr>
              <w:t>This letter was written by his father.</w:t>
            </w:r>
          </w:p>
          <w:p w:rsidR="00483287" w:rsidRPr="00483287" w:rsidRDefault="00483287" w:rsidP="00C16270">
            <w:pPr>
              <w:spacing w:line="420" w:lineRule="exact"/>
              <w:rPr>
                <w:rFonts w:eastAsia="標楷體"/>
                <w:sz w:val="28"/>
              </w:rPr>
            </w:pPr>
            <w:r w:rsidRPr="0048328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 xml:space="preserve">14. </w:t>
            </w:r>
          </w:p>
        </w:tc>
        <w:tc>
          <w:tcPr>
            <w:tcW w:w="9000" w:type="dxa"/>
          </w:tcPr>
          <w:p w:rsidR="00483287" w:rsidRPr="00483287" w:rsidRDefault="006D5795" w:rsidP="00C16270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4E7B4E">
              <w:rPr>
                <w:rFonts w:eastAsia="細明體"/>
                <w:sz w:val="28"/>
              </w:rPr>
              <w:t>My sister was reading a book when I arrived home.</w:t>
            </w:r>
            <w:r w:rsidR="00483287" w:rsidRPr="00483287">
              <w:rPr>
                <w:rFonts w:eastAsia="標楷體"/>
                <w:sz w:val="28"/>
                <w:szCs w:val="28"/>
              </w:rPr>
              <w:t xml:space="preserve">  </w:t>
            </w:r>
          </w:p>
          <w:p w:rsidR="00483287" w:rsidRPr="00483287" w:rsidRDefault="00483287" w:rsidP="00C16270">
            <w:pPr>
              <w:spacing w:line="420" w:lineRule="exact"/>
              <w:rPr>
                <w:rFonts w:eastAsia="標楷體"/>
                <w:sz w:val="28"/>
              </w:rPr>
            </w:pPr>
            <w:r w:rsidRPr="0048328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483287" w:rsidRPr="00483287" w:rsidTr="001343A7">
        <w:trPr>
          <w:trHeight w:val="839"/>
        </w:trPr>
        <w:tc>
          <w:tcPr>
            <w:tcW w:w="600" w:type="dxa"/>
          </w:tcPr>
          <w:p w:rsidR="00483287" w:rsidRPr="00023155" w:rsidRDefault="0048328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 xml:space="preserve">15. </w:t>
            </w:r>
          </w:p>
        </w:tc>
        <w:tc>
          <w:tcPr>
            <w:tcW w:w="9000" w:type="dxa"/>
          </w:tcPr>
          <w:p w:rsidR="00483287" w:rsidRPr="00483287" w:rsidRDefault="006D5795" w:rsidP="00C16270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4E7B4E">
              <w:rPr>
                <w:rFonts w:eastAsia="標楷體"/>
                <w:sz w:val="28"/>
                <w:szCs w:val="28"/>
              </w:rPr>
              <w:t>It is boring to read this novel.</w:t>
            </w:r>
          </w:p>
          <w:p w:rsidR="00483287" w:rsidRPr="00483287" w:rsidRDefault="00483287" w:rsidP="00C16270">
            <w:pPr>
              <w:spacing w:line="420" w:lineRule="exact"/>
              <w:rPr>
                <w:rFonts w:eastAsia="標楷體"/>
                <w:sz w:val="28"/>
              </w:rPr>
            </w:pPr>
            <w:r w:rsidRPr="0048328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1343A7" w:rsidRPr="00483287" w:rsidTr="001343A7">
        <w:trPr>
          <w:trHeight w:val="839"/>
        </w:trPr>
        <w:tc>
          <w:tcPr>
            <w:tcW w:w="600" w:type="dxa"/>
          </w:tcPr>
          <w:p w:rsidR="001343A7" w:rsidRPr="00023155" w:rsidRDefault="001343A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>1</w:t>
            </w:r>
            <w:r w:rsidR="0078463F" w:rsidRPr="00023155">
              <w:rPr>
                <w:rFonts w:ascii="Verdana" w:eastAsia="標楷體" w:hAnsi="Verdana"/>
                <w:sz w:val="28"/>
              </w:rPr>
              <w:t>6</w:t>
            </w:r>
            <w:r w:rsidRPr="00023155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1343A7" w:rsidRPr="003F2097" w:rsidRDefault="00407EE5" w:rsidP="001343A7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407EE5">
              <w:rPr>
                <w:rFonts w:hint="eastAsia"/>
                <w:sz w:val="28"/>
                <w:szCs w:val="28"/>
              </w:rPr>
              <w:t>It is exciting to watch that basketball game.</w:t>
            </w:r>
            <w:r w:rsidR="001343A7" w:rsidRPr="00407EE5">
              <w:rPr>
                <w:sz w:val="28"/>
                <w:szCs w:val="28"/>
              </w:rPr>
              <w:t xml:space="preserve"> </w:t>
            </w:r>
          </w:p>
          <w:p w:rsidR="001343A7" w:rsidRPr="003F2097" w:rsidRDefault="001343A7" w:rsidP="001343A7">
            <w:pPr>
              <w:spacing w:line="420" w:lineRule="exact"/>
              <w:rPr>
                <w:rFonts w:eastAsia="標楷體"/>
                <w:sz w:val="28"/>
              </w:rPr>
            </w:pPr>
            <w:r w:rsidRPr="003F209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1343A7" w:rsidRPr="00483287" w:rsidTr="001343A7">
        <w:trPr>
          <w:trHeight w:val="839"/>
        </w:trPr>
        <w:tc>
          <w:tcPr>
            <w:tcW w:w="600" w:type="dxa"/>
          </w:tcPr>
          <w:p w:rsidR="001343A7" w:rsidRPr="00023155" w:rsidRDefault="001343A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>1</w:t>
            </w:r>
            <w:r w:rsidR="0078463F" w:rsidRPr="00023155">
              <w:rPr>
                <w:rFonts w:ascii="Verdana" w:eastAsia="標楷體" w:hAnsi="Verdana"/>
                <w:sz w:val="28"/>
              </w:rPr>
              <w:t>7</w:t>
            </w:r>
            <w:r w:rsidRPr="00023155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1343A7" w:rsidRPr="003F2097" w:rsidRDefault="006D5795" w:rsidP="001343A7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083C78">
              <w:rPr>
                <w:sz w:val="28"/>
                <w:szCs w:val="28"/>
              </w:rPr>
              <w:t>Those flowers were sent by him.</w:t>
            </w:r>
          </w:p>
          <w:p w:rsidR="001343A7" w:rsidRPr="003F2097" w:rsidRDefault="001343A7" w:rsidP="001343A7">
            <w:pPr>
              <w:spacing w:line="420" w:lineRule="exact"/>
              <w:rPr>
                <w:rFonts w:eastAsia="標楷體"/>
                <w:sz w:val="28"/>
              </w:rPr>
            </w:pPr>
            <w:r w:rsidRPr="003F209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1343A7" w:rsidRPr="00483287" w:rsidTr="001343A7">
        <w:trPr>
          <w:trHeight w:val="839"/>
        </w:trPr>
        <w:tc>
          <w:tcPr>
            <w:tcW w:w="600" w:type="dxa"/>
          </w:tcPr>
          <w:p w:rsidR="001343A7" w:rsidRPr="00023155" w:rsidRDefault="001343A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>1</w:t>
            </w:r>
            <w:r w:rsidR="0078463F" w:rsidRPr="00023155">
              <w:rPr>
                <w:rFonts w:ascii="Verdana" w:eastAsia="標楷體" w:hAnsi="Verdana"/>
                <w:sz w:val="28"/>
              </w:rPr>
              <w:t>8</w:t>
            </w:r>
            <w:r w:rsidRPr="00023155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1343A7" w:rsidRPr="006C7C64" w:rsidRDefault="006D5795" w:rsidP="001343A7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6C7C64">
              <w:rPr>
                <w:rFonts w:eastAsia="標楷體"/>
                <w:sz w:val="28"/>
                <w:szCs w:val="28"/>
              </w:rPr>
              <w:t>He had lived in Taichung for three years before he moved to Taipei last year.</w:t>
            </w:r>
          </w:p>
          <w:p w:rsidR="001343A7" w:rsidRPr="003F2097" w:rsidRDefault="001343A7" w:rsidP="001343A7">
            <w:pPr>
              <w:spacing w:line="420" w:lineRule="exact"/>
              <w:rPr>
                <w:rFonts w:eastAsia="標楷體"/>
                <w:sz w:val="28"/>
              </w:rPr>
            </w:pPr>
            <w:r w:rsidRPr="003F209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1343A7" w:rsidRPr="00483287" w:rsidTr="001343A7">
        <w:trPr>
          <w:trHeight w:val="839"/>
        </w:trPr>
        <w:tc>
          <w:tcPr>
            <w:tcW w:w="600" w:type="dxa"/>
          </w:tcPr>
          <w:p w:rsidR="001343A7" w:rsidRPr="00023155" w:rsidRDefault="001343A7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>1</w:t>
            </w:r>
            <w:r w:rsidR="0078463F" w:rsidRPr="00023155">
              <w:rPr>
                <w:rFonts w:ascii="Verdana" w:eastAsia="標楷體" w:hAnsi="Verdana"/>
                <w:sz w:val="28"/>
              </w:rPr>
              <w:t>9</w:t>
            </w:r>
            <w:r w:rsidRPr="00023155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1343A7" w:rsidRPr="003F2097" w:rsidRDefault="006D5795" w:rsidP="001343A7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083C78">
              <w:rPr>
                <w:rFonts w:eastAsia="標楷體"/>
                <w:sz w:val="28"/>
                <w:szCs w:val="28"/>
              </w:rPr>
              <w:t>He didn’t eat breakfast this morning because he wasn’t hungry.</w:t>
            </w:r>
            <w:r w:rsidR="001343A7" w:rsidRPr="003F2097">
              <w:rPr>
                <w:rFonts w:eastAsia="標楷體"/>
                <w:sz w:val="28"/>
                <w:szCs w:val="28"/>
              </w:rPr>
              <w:t xml:space="preserve">  </w:t>
            </w:r>
          </w:p>
          <w:p w:rsidR="001343A7" w:rsidRPr="003F2097" w:rsidRDefault="001343A7" w:rsidP="001343A7">
            <w:pPr>
              <w:spacing w:line="420" w:lineRule="exact"/>
              <w:rPr>
                <w:rFonts w:eastAsia="標楷體"/>
                <w:sz w:val="28"/>
              </w:rPr>
            </w:pPr>
            <w:r w:rsidRPr="003F209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1343A7" w:rsidRPr="00483287" w:rsidTr="001343A7">
        <w:trPr>
          <w:trHeight w:val="839"/>
        </w:trPr>
        <w:tc>
          <w:tcPr>
            <w:tcW w:w="600" w:type="dxa"/>
          </w:tcPr>
          <w:p w:rsidR="001343A7" w:rsidRPr="00023155" w:rsidRDefault="0078463F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>20</w:t>
            </w:r>
            <w:r w:rsidR="001343A7" w:rsidRPr="00023155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000" w:type="dxa"/>
          </w:tcPr>
          <w:p w:rsidR="001343A7" w:rsidRPr="003F2097" w:rsidRDefault="007B53E2" w:rsidP="001343A7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S</w:t>
            </w:r>
            <w:r>
              <w:rPr>
                <w:rFonts w:eastAsia="標楷體"/>
                <w:sz w:val="28"/>
                <w:szCs w:val="28"/>
              </w:rPr>
              <w:t>he was playing the piano at 4 P.M</w:t>
            </w:r>
            <w:r w:rsidR="00107995">
              <w:rPr>
                <w:rFonts w:eastAsia="標楷體" w:hint="eastAsia"/>
                <w:sz w:val="28"/>
                <w:szCs w:val="28"/>
              </w:rPr>
              <w:t>.</w:t>
            </w:r>
            <w:r>
              <w:rPr>
                <w:rFonts w:eastAsia="標楷體"/>
                <w:sz w:val="28"/>
                <w:szCs w:val="28"/>
              </w:rPr>
              <w:t xml:space="preserve"> yesterday.</w:t>
            </w:r>
          </w:p>
          <w:p w:rsidR="001343A7" w:rsidRPr="003F2097" w:rsidRDefault="001343A7" w:rsidP="001343A7">
            <w:pPr>
              <w:spacing w:line="420" w:lineRule="exact"/>
              <w:rPr>
                <w:rFonts w:eastAsia="標楷體"/>
                <w:sz w:val="28"/>
              </w:rPr>
            </w:pPr>
            <w:r w:rsidRPr="003F209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1343A7" w:rsidRPr="00483287" w:rsidTr="001343A7">
        <w:trPr>
          <w:trHeight w:val="839"/>
        </w:trPr>
        <w:tc>
          <w:tcPr>
            <w:tcW w:w="600" w:type="dxa"/>
          </w:tcPr>
          <w:p w:rsidR="001343A7" w:rsidRPr="00023155" w:rsidRDefault="00602DF1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>2</w:t>
            </w:r>
            <w:r w:rsidR="001343A7" w:rsidRPr="00023155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000" w:type="dxa"/>
          </w:tcPr>
          <w:p w:rsidR="001343A7" w:rsidRPr="003F2097" w:rsidRDefault="006D5795" w:rsidP="001343A7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083C78">
              <w:rPr>
                <w:sz w:val="28"/>
                <w:szCs w:val="28"/>
              </w:rPr>
              <w:t>Who made that bed?</w:t>
            </w:r>
            <w:r w:rsidR="001343A7" w:rsidRPr="003F2097">
              <w:rPr>
                <w:rFonts w:eastAsia="標楷體"/>
                <w:sz w:val="28"/>
                <w:szCs w:val="28"/>
              </w:rPr>
              <w:t xml:space="preserve"> </w:t>
            </w:r>
          </w:p>
          <w:p w:rsidR="001343A7" w:rsidRPr="003F2097" w:rsidRDefault="001343A7" w:rsidP="001343A7">
            <w:pPr>
              <w:spacing w:line="420" w:lineRule="exact"/>
              <w:rPr>
                <w:rFonts w:eastAsia="標楷體"/>
                <w:sz w:val="28"/>
              </w:rPr>
            </w:pPr>
            <w:r w:rsidRPr="003F209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1343A7" w:rsidRPr="00483287" w:rsidTr="001343A7">
        <w:trPr>
          <w:trHeight w:val="839"/>
        </w:trPr>
        <w:tc>
          <w:tcPr>
            <w:tcW w:w="600" w:type="dxa"/>
          </w:tcPr>
          <w:p w:rsidR="001343A7" w:rsidRPr="00023155" w:rsidRDefault="00602DF1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>2</w:t>
            </w:r>
            <w:r w:rsidR="001343A7" w:rsidRPr="00023155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000" w:type="dxa"/>
          </w:tcPr>
          <w:p w:rsidR="001343A7" w:rsidRPr="003F2097" w:rsidRDefault="006D5795" w:rsidP="001343A7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083C78">
              <w:rPr>
                <w:sz w:val="28"/>
                <w:szCs w:val="28"/>
              </w:rPr>
              <w:t>This window was broken by his student.</w:t>
            </w:r>
          </w:p>
          <w:p w:rsidR="001343A7" w:rsidRPr="003F2097" w:rsidRDefault="001343A7" w:rsidP="001343A7">
            <w:pPr>
              <w:spacing w:line="420" w:lineRule="exact"/>
              <w:rPr>
                <w:rFonts w:eastAsia="標楷體"/>
                <w:sz w:val="28"/>
              </w:rPr>
            </w:pPr>
            <w:r w:rsidRPr="003F209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1343A7" w:rsidRPr="00483287" w:rsidTr="001343A7">
        <w:trPr>
          <w:trHeight w:val="839"/>
        </w:trPr>
        <w:tc>
          <w:tcPr>
            <w:tcW w:w="600" w:type="dxa"/>
          </w:tcPr>
          <w:p w:rsidR="001343A7" w:rsidRPr="00023155" w:rsidRDefault="00602DF1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>2</w:t>
            </w:r>
            <w:r w:rsidR="001343A7" w:rsidRPr="00023155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000" w:type="dxa"/>
          </w:tcPr>
          <w:p w:rsidR="001343A7" w:rsidRPr="003F2097" w:rsidRDefault="006D5795" w:rsidP="001343A7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083C78">
              <w:rPr>
                <w:sz w:val="28"/>
                <w:szCs w:val="28"/>
              </w:rPr>
              <w:t>This letter was written by his father.</w:t>
            </w:r>
            <w:r w:rsidR="00F75E48" w:rsidRPr="003F2097">
              <w:rPr>
                <w:rFonts w:eastAsia="標楷體"/>
                <w:sz w:val="28"/>
                <w:szCs w:val="28"/>
              </w:rPr>
              <w:t xml:space="preserve"> </w:t>
            </w:r>
          </w:p>
          <w:p w:rsidR="001343A7" w:rsidRPr="003F2097" w:rsidRDefault="001343A7" w:rsidP="001343A7">
            <w:pPr>
              <w:spacing w:line="420" w:lineRule="exact"/>
              <w:rPr>
                <w:rFonts w:eastAsia="標楷體"/>
                <w:sz w:val="28"/>
              </w:rPr>
            </w:pPr>
            <w:r w:rsidRPr="003F209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1343A7" w:rsidRPr="00483287" w:rsidTr="001343A7">
        <w:trPr>
          <w:trHeight w:val="839"/>
        </w:trPr>
        <w:tc>
          <w:tcPr>
            <w:tcW w:w="600" w:type="dxa"/>
          </w:tcPr>
          <w:p w:rsidR="001343A7" w:rsidRPr="00023155" w:rsidRDefault="00F75E48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>2</w:t>
            </w:r>
            <w:r w:rsidR="001343A7" w:rsidRPr="00023155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000" w:type="dxa"/>
          </w:tcPr>
          <w:p w:rsidR="001343A7" w:rsidRPr="003F2097" w:rsidRDefault="006D5795" w:rsidP="001343A7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083C78">
              <w:rPr>
                <w:rFonts w:eastAsia="標楷體"/>
                <w:sz w:val="28"/>
                <w:szCs w:val="28"/>
              </w:rPr>
              <w:t>Who broke your cup?</w:t>
            </w:r>
            <w:r w:rsidR="001343A7" w:rsidRPr="003F2097">
              <w:rPr>
                <w:rFonts w:eastAsia="標楷體"/>
                <w:sz w:val="28"/>
                <w:szCs w:val="28"/>
              </w:rPr>
              <w:t xml:space="preserve">  </w:t>
            </w:r>
          </w:p>
          <w:p w:rsidR="001343A7" w:rsidRPr="003F2097" w:rsidRDefault="001343A7" w:rsidP="001343A7">
            <w:pPr>
              <w:spacing w:line="420" w:lineRule="exact"/>
              <w:rPr>
                <w:rFonts w:eastAsia="標楷體"/>
                <w:sz w:val="28"/>
              </w:rPr>
            </w:pPr>
            <w:r w:rsidRPr="003F209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tr w:rsidR="001343A7" w:rsidRPr="00483287" w:rsidTr="001343A7">
        <w:trPr>
          <w:trHeight w:val="839"/>
        </w:trPr>
        <w:tc>
          <w:tcPr>
            <w:tcW w:w="600" w:type="dxa"/>
          </w:tcPr>
          <w:p w:rsidR="001343A7" w:rsidRPr="00023155" w:rsidRDefault="00E3377F" w:rsidP="00023155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023155">
              <w:rPr>
                <w:rFonts w:ascii="Verdana" w:eastAsia="標楷體" w:hAnsi="Verdana"/>
                <w:sz w:val="28"/>
              </w:rPr>
              <w:t>2</w:t>
            </w:r>
            <w:r w:rsidR="001343A7" w:rsidRPr="00023155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000" w:type="dxa"/>
          </w:tcPr>
          <w:p w:rsidR="001343A7" w:rsidRPr="003F2097" w:rsidRDefault="006D5795" w:rsidP="001343A7">
            <w:pPr>
              <w:spacing w:line="420" w:lineRule="exact"/>
              <w:rPr>
                <w:rFonts w:eastAsia="標楷體"/>
                <w:sz w:val="28"/>
                <w:szCs w:val="28"/>
              </w:rPr>
            </w:pPr>
            <w:r w:rsidRPr="00083C78">
              <w:rPr>
                <w:rFonts w:eastAsia="標楷體"/>
                <w:sz w:val="28"/>
                <w:szCs w:val="28"/>
              </w:rPr>
              <w:t>This movie is popular in Taiwan.</w:t>
            </w:r>
          </w:p>
          <w:p w:rsidR="001343A7" w:rsidRPr="003F2097" w:rsidRDefault="001343A7" w:rsidP="001343A7">
            <w:pPr>
              <w:spacing w:line="420" w:lineRule="exact"/>
              <w:rPr>
                <w:rFonts w:eastAsia="標楷體"/>
                <w:sz w:val="28"/>
              </w:rPr>
            </w:pPr>
            <w:r w:rsidRPr="003F2097">
              <w:rPr>
                <w:rFonts w:eastAsia="標楷體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FE2D69" w:rsidRPr="00483287">
              <w:rPr>
                <w:rFonts w:eastAsia="標楷體"/>
                <w:sz w:val="28"/>
                <w:szCs w:val="28"/>
                <w:u w:val="single"/>
              </w:rPr>
              <w:t xml:space="preserve">    </w:t>
            </w:r>
          </w:p>
        </w:tc>
      </w:tr>
      <w:bookmarkEnd w:id="0"/>
    </w:tbl>
    <w:p w:rsidR="00877D5B" w:rsidRDefault="00877D5B" w:rsidP="00E64733">
      <w:pPr>
        <w:pStyle w:val="ad"/>
        <w:spacing w:after="72"/>
        <w:ind w:left="144"/>
        <w:sectPr w:rsidR="00877D5B" w:rsidSect="00F51552">
          <w:headerReference w:type="default" r:id="rId8"/>
          <w:footerReference w:type="default" r:id="rId9"/>
          <w:pgSz w:w="20636" w:h="14570" w:orient="landscape" w:code="12"/>
          <w:pgMar w:top="2269" w:right="567" w:bottom="1276" w:left="567" w:header="284" w:footer="701" w:gutter="0"/>
          <w:cols w:num="2" w:space="502"/>
          <w:docGrid w:type="lines" w:linePitch="360"/>
        </w:sectPr>
      </w:pPr>
    </w:p>
    <w:p w:rsidR="006764FE" w:rsidRDefault="00F81EA7" w:rsidP="003904E9">
      <w:pPr>
        <w:pStyle w:val="ab"/>
        <w:spacing w:before="72" w:afterLines="50" w:after="180"/>
        <w:rPr>
          <w:rFonts w:ascii="Verdana" w:eastAsia="標楷體" w:hAnsi="Verdana"/>
        </w:rPr>
      </w:pPr>
      <w:r>
        <w:rPr>
          <w:noProof/>
        </w:rPr>
      </w:r>
      <w:r>
        <w:rPr>
          <w:noProof/>
        </w:rPr>
        <w:pict w14:anchorId="09FE4AC5">
          <v:group id="群組 560" o:spid="_x0000_s1045" style="width:437.5pt;height:29.4pt;mso-position-horizontal-relative:char;mso-position-vertical-relative:line" coordsize="55563,3733">
            <v:shape id="五邊形 561" o:spid="_x0000_s1046" type="#_x0000_t15" style="position:absolute;width:12560;height:373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JYjcUA&#10;AADcAAAADwAAAGRycy9kb3ducmV2LnhtbESPQWsCMRSE74L/ITzBi2hWsSqrUaSl0GPdil6fm9fd&#10;rZuXNYm6/vumIPQ4zMw3zGrTmlrcyPnKsoLxKAFBnFtdcaFg//U+XIDwAVljbZkUPMjDZt3trDDV&#10;9s47umWhEBHCPkUFZQhNKqXPSzLoR7Yhjt63dQZDlK6Q2uE9wk0tJ0kykwYrjgslNvRaUn7OrkaB&#10;Obydafo5mGfH3XU6rx+ny8/CKdXvtdsliEBt+A8/2x9awctsDH9n4hG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EliNxQAAANwAAAAPAAAAAAAAAAAAAAAAAJgCAABkcnMv&#10;ZG93bnJldi54bWxQSwUGAAAAAAQABAD1AAAAigMAAAAA&#10;" adj="18389" fillcolor="#f2f2f2 [3052]" strokecolor="white [3212]" strokeweight="1pt"/>
            <v:group id="群組 562" o:spid="_x0000_s1047" style="position:absolute;left:381;top:560;width:55182;height:3155" coordorigin="3,-445" coordsize="146,127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<v:shape id="文字方塊 2" o:spid="_x0000_s1048" type="#_x0000_t202" style="position:absolute;left:3;top:2897;width:14;height:124418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E328MA&#10;AADcAAAADwAAAGRycy9kb3ducmV2LnhtbESPzWrDMBCE74G+g9hAb4mclLrBjRKKoVB6ixsCvS3W&#10;xjK1VkZS/PP2VaDQ4zAz3zD742Q7MZAPrWMFm3UGgrh2uuVGwfnrfbUDESKyxs4xKZgpwPHwsNhj&#10;od3IJxqq2IgE4VCgAhNjX0gZakMWw9r1xMm7Om8xJukbqT2OCW47uc2yXFpsOS0Y7Kk0VP9UN6vg&#10;Zbo46gOV9H0dam/aedd9zko9Lqe3VxCRpvgf/mt/aAXP+RPcz6QjIA+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E328MAAADcAAAADwAAAAAAAAAAAAAAAACYAgAAZHJzL2Rv&#10;d25yZXYueG1sUEsFBgAAAAAEAAQA9QAAAIgDAAAAAA==&#10;" filled="f" stroked="f">
                <v:textbox style="mso-fit-shape-to-text:t" inset="0,0,0,0">
                  <w:txbxContent>
                    <w:p w:rsidR="006764FE" w:rsidRPr="00AD3D1D" w:rsidRDefault="006764FE" w:rsidP="006764FE">
                      <w:pPr>
                        <w:pStyle w:val="ab"/>
                        <w:spacing w:beforeLines="0" w:afterLines="0"/>
                        <w:rPr>
                          <w:rFonts w:cs="Times New Roman"/>
                          <w:b w:val="0"/>
                          <w:szCs w:val="28"/>
                        </w:rPr>
                      </w:pPr>
                      <w:r>
                        <w:rPr>
                          <w:rFonts w:hint="eastAsia"/>
                        </w:rPr>
                        <w:t>中翻英</w:t>
                      </w:r>
                    </w:p>
                  </w:txbxContent>
                </v:textbox>
              </v:shape>
              <v:shape id="文字方塊 2" o:spid="_x0000_s1049" type="#_x0000_t202" style="position:absolute;left:37;top:-445;width:112;height:935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PoUcUA&#10;AADcAAAADwAAAGRycy9kb3ducmV2LnhtbESPQWvCQBSE70L/w/IKXqTZRGpoU1cRsVB6M3rx9th9&#10;TUKzb0N2TaK/vlso9DjMzDfMejvZVgzU+8axgixJQRBrZxquFJxP708vIHxANtg6JgU38rDdPMzW&#10;WBg38pGGMlQiQtgXqKAOoSuk9Lomiz5xHXH0vlxvMUTZV9L0OEa4beUyTXNpseG4UGNH+5r0d3m1&#10;CvLp0C0+X2k53nU78OWeZYEypeaP0+4NRKAp/If/2h9GwSp/ht8z8Qj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c+hRxQAAANwAAAAPAAAAAAAAAAAAAAAAAJgCAABkcnMv&#10;ZG93bnJldi54bWxQSwUGAAAAAAQABAD1AAAAigMAAAAA&#10;" filled="f" stroked="f">
                <v:textbox style="mso-fit-shape-to-text:t" inset="0,0,0,0">
                  <w:txbxContent>
                    <w:p w:rsidR="006764FE" w:rsidRPr="00E64733" w:rsidRDefault="006764FE" w:rsidP="006764FE">
                      <w:pPr>
                        <w:pStyle w:val="a4"/>
                        <w:rPr>
                          <w:rFonts w:eastAsia="標楷體"/>
                          <w:bCs/>
                          <w:position w:val="2"/>
                          <w:sz w:val="24"/>
                          <w:szCs w:val="24"/>
                        </w:rPr>
                      </w:pP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 xml:space="preserve"> 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（</w:t>
                      </w:r>
                      <w:r>
                        <w:rPr>
                          <w:rFonts w:eastAsia="標楷體"/>
                          <w:sz w:val="28"/>
                          <w:szCs w:val="28"/>
                        </w:rPr>
                        <w:t>每</w:t>
                      </w: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題</w:t>
                      </w: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4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，共</w:t>
                      </w:r>
                      <w:r w:rsidR="003904E9">
                        <w:rPr>
                          <w:rFonts w:eastAsia="標楷體"/>
                          <w:sz w:val="28"/>
                          <w:szCs w:val="28"/>
                        </w:rPr>
                        <w:t>10</w:t>
                      </w:r>
                      <w:r>
                        <w:rPr>
                          <w:rFonts w:eastAsia="標楷體" w:hint="eastAsia"/>
                          <w:sz w:val="28"/>
                          <w:szCs w:val="28"/>
                        </w:rPr>
                        <w:t>0</w:t>
                      </w:r>
                      <w:r w:rsidRPr="00A271D1">
                        <w:rPr>
                          <w:rFonts w:eastAsia="標楷體"/>
                          <w:sz w:val="28"/>
                          <w:szCs w:val="28"/>
                        </w:rPr>
                        <w:t>分）</w:t>
                      </w:r>
                    </w:p>
                  </w:txbxContent>
                </v:textbox>
              </v:shape>
            </v:group>
            <w10:anchorlock/>
          </v:group>
        </w:pict>
      </w:r>
    </w:p>
    <w:tbl>
      <w:tblPr>
        <w:tblW w:w="9820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613"/>
        <w:gridCol w:w="9207"/>
      </w:tblGrid>
      <w:tr w:rsidR="006764FE" w:rsidRPr="001F58FA" w:rsidTr="00E05F03">
        <w:trPr>
          <w:trHeight w:val="683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207" w:type="dxa"/>
          </w:tcPr>
          <w:p w:rsidR="006764FE" w:rsidRPr="001F58FA" w:rsidRDefault="00027753" w:rsidP="003904E9">
            <w:pPr>
              <w:tabs>
                <w:tab w:val="left" w:pos="742"/>
              </w:tabs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我的朋友和我先寫完了功課再看電視。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764FE" w:rsidRPr="001F58FA" w:rsidTr="00E05F03">
        <w:trPr>
          <w:trHeight w:val="586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207" w:type="dxa"/>
          </w:tcPr>
          <w:p w:rsidR="006764FE" w:rsidRPr="001F58FA" w:rsidRDefault="00027753" w:rsidP="003904E9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他的爺爺吃過早餐之後去了公園。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764FE" w:rsidRPr="001F58FA" w:rsidTr="00E05F03">
        <w:trPr>
          <w:trHeight w:val="672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207" w:type="dxa"/>
          </w:tcPr>
          <w:p w:rsidR="006764FE" w:rsidRPr="001F58FA" w:rsidRDefault="00027753" w:rsidP="003904E9">
            <w:pPr>
              <w:spacing w:line="420" w:lineRule="exact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我弟弟</w:t>
            </w:r>
            <w:r w:rsidR="00C977F0">
              <w:rPr>
                <w:rFonts w:ascii="Verdana" w:eastAsia="標楷體" w:hAnsi="標楷體" w:hint="eastAsia"/>
                <w:sz w:val="28"/>
                <w:szCs w:val="28"/>
              </w:rPr>
              <w:t>昨天沒有去台中</w:t>
            </w:r>
            <w:r w:rsidR="00C977F0">
              <w:rPr>
                <w:rFonts w:ascii="Verdana" w:eastAsia="標楷體" w:hAnsi="標楷體" w:hint="eastAsia"/>
                <w:sz w:val="28"/>
                <w:szCs w:val="28"/>
              </w:rPr>
              <w:t>(Taichung)</w:t>
            </w:r>
            <w:r w:rsidRPr="007628B8">
              <w:rPr>
                <w:rFonts w:ascii="Verdana" w:eastAsia="標楷體" w:hAnsi="標楷體" w:hint="eastAsia"/>
                <w:sz w:val="28"/>
                <w:szCs w:val="28"/>
              </w:rPr>
              <w:t>，因為他生病（</w:t>
            </w:r>
            <w:r w:rsidRPr="007628B8">
              <w:rPr>
                <w:rFonts w:ascii="Verdana" w:eastAsia="標楷體" w:hAnsi="標楷體" w:hint="eastAsia"/>
                <w:sz w:val="28"/>
                <w:szCs w:val="28"/>
              </w:rPr>
              <w:t>sick</w:t>
            </w:r>
            <w:r w:rsidRPr="007628B8">
              <w:rPr>
                <w:rFonts w:ascii="Verdana" w:eastAsia="標楷體" w:hAnsi="標楷體" w:hint="eastAsia"/>
                <w:sz w:val="28"/>
                <w:szCs w:val="28"/>
              </w:rPr>
              <w:t>）了。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764FE" w:rsidRPr="001F58FA" w:rsidTr="00E05F03">
        <w:trPr>
          <w:trHeight w:val="683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207" w:type="dxa"/>
          </w:tcPr>
          <w:p w:rsidR="006764FE" w:rsidRPr="001F58FA" w:rsidRDefault="00F4064D" w:rsidP="003904E9">
            <w:pPr>
              <w:spacing w:line="420" w:lineRule="exact"/>
              <w:rPr>
                <w:rFonts w:ascii="Verdana" w:eastAsia="標楷體" w:hAnsi="Verdana" w:cs="Arial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他聽到消息後跑了出去。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764FE" w:rsidRPr="001F58FA" w:rsidTr="00E05F03">
        <w:trPr>
          <w:trHeight w:val="683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207" w:type="dxa"/>
          </w:tcPr>
          <w:p w:rsidR="006764FE" w:rsidRPr="001F58FA" w:rsidRDefault="00F4064D" w:rsidP="003904E9">
            <w:pPr>
              <w:spacing w:line="420" w:lineRule="exact"/>
              <w:rPr>
                <w:rFonts w:ascii="Verdana" w:eastAsia="標楷體" w:hAnsi="Verdana" w:cs="Arial"/>
                <w:sz w:val="28"/>
                <w:szCs w:val="28"/>
              </w:rPr>
            </w:pPr>
            <w:r w:rsidRPr="007628B8">
              <w:rPr>
                <w:rFonts w:ascii="Verdana" w:eastAsia="標楷體" w:hAnsi="標楷體" w:hint="eastAsia"/>
                <w:sz w:val="28"/>
                <w:szCs w:val="28"/>
              </w:rPr>
              <w:t>她沒有跟我去，因為她不想去。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764FE" w:rsidRPr="001F58FA" w:rsidTr="00E05F03">
        <w:trPr>
          <w:trHeight w:val="683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6. </w:t>
            </w:r>
          </w:p>
        </w:tc>
        <w:tc>
          <w:tcPr>
            <w:tcW w:w="9207" w:type="dxa"/>
          </w:tcPr>
          <w:p w:rsidR="006764FE" w:rsidRPr="001F58FA" w:rsidRDefault="00F4064D" w:rsidP="003904E9">
            <w:pPr>
              <w:spacing w:line="420" w:lineRule="exact"/>
              <w:rPr>
                <w:rFonts w:ascii="Verdana" w:eastAsia="標楷體" w:hAnsi="Arial" w:cs="Arial"/>
                <w:sz w:val="28"/>
                <w:szCs w:val="28"/>
              </w:rPr>
            </w:pPr>
            <w:r w:rsidRPr="007628B8">
              <w:rPr>
                <w:rFonts w:ascii="Verdana" w:eastAsia="標楷體" w:hAnsi="標楷體" w:hint="eastAsia"/>
                <w:sz w:val="28"/>
                <w:szCs w:val="28"/>
              </w:rPr>
              <w:t>這本小說我的祖母</w:t>
            </w:r>
            <w:r w:rsidR="00910A01">
              <w:rPr>
                <w:rFonts w:ascii="Verdana" w:eastAsia="標楷體" w:hAnsi="標楷體" w:hint="eastAsia"/>
                <w:sz w:val="28"/>
                <w:szCs w:val="28"/>
              </w:rPr>
              <w:t>已經</w:t>
            </w:r>
            <w:r w:rsidRPr="007628B8">
              <w:rPr>
                <w:rFonts w:ascii="Verdana" w:eastAsia="標楷體" w:hAnsi="標楷體" w:hint="eastAsia"/>
                <w:sz w:val="28"/>
                <w:szCs w:val="28"/>
              </w:rPr>
              <w:t>讀過了。</w:t>
            </w:r>
            <w:r w:rsidR="00910A01">
              <w:rPr>
                <w:rFonts w:ascii="Verdana" w:eastAsia="標楷體" w:hAnsi="標楷體" w:hint="eastAsia"/>
                <w:sz w:val="28"/>
                <w:szCs w:val="28"/>
              </w:rPr>
              <w:t>(</w:t>
            </w:r>
            <w:r w:rsidR="00910A01">
              <w:rPr>
                <w:rFonts w:ascii="Verdana" w:eastAsia="標楷體" w:hAnsi="標楷體" w:hint="eastAsia"/>
                <w:sz w:val="28"/>
                <w:szCs w:val="28"/>
              </w:rPr>
              <w:t>用「被動式」和「</w:t>
            </w:r>
            <w:r w:rsidRPr="007628B8">
              <w:rPr>
                <w:rFonts w:ascii="Verdana" w:eastAsia="標楷體" w:hAnsi="標楷體" w:hint="eastAsia"/>
                <w:sz w:val="28"/>
                <w:szCs w:val="28"/>
              </w:rPr>
              <w:t>現在完成式</w:t>
            </w:r>
            <w:r w:rsidR="00910A01">
              <w:rPr>
                <w:rFonts w:ascii="Verdana" w:eastAsia="標楷體" w:hAnsi="標楷體" w:hint="eastAsia"/>
                <w:sz w:val="28"/>
                <w:szCs w:val="28"/>
              </w:rPr>
              <w:t>」</w:t>
            </w:r>
            <w:r w:rsidRPr="007628B8">
              <w:rPr>
                <w:rFonts w:ascii="Verdana" w:eastAsia="標楷體" w:hAnsi="標楷體" w:hint="eastAsia"/>
                <w:sz w:val="28"/>
                <w:szCs w:val="28"/>
              </w:rPr>
              <w:t>)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764FE" w:rsidRPr="001F58FA" w:rsidTr="00E05F03">
        <w:trPr>
          <w:trHeight w:val="672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7. </w:t>
            </w:r>
          </w:p>
        </w:tc>
        <w:tc>
          <w:tcPr>
            <w:tcW w:w="9207" w:type="dxa"/>
          </w:tcPr>
          <w:p w:rsidR="006764FE" w:rsidRPr="001F58FA" w:rsidRDefault="00F4064D" w:rsidP="003904E9">
            <w:pPr>
              <w:spacing w:line="420" w:lineRule="exact"/>
              <w:rPr>
                <w:rFonts w:ascii="Verdana" w:eastAsia="標楷體" w:hAnsi="Verdana" w:cs="Arial"/>
                <w:sz w:val="28"/>
                <w:szCs w:val="28"/>
              </w:rPr>
            </w:pPr>
            <w:r w:rsidRPr="007628B8">
              <w:rPr>
                <w:rFonts w:ascii="Verdana" w:eastAsia="標楷體" w:hAnsi="標楷體" w:hint="eastAsia"/>
                <w:sz w:val="28"/>
                <w:szCs w:val="28"/>
              </w:rPr>
              <w:t>老闆來之前，他們已經回家了。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764FE" w:rsidRPr="001F58FA" w:rsidTr="00E05F03">
        <w:trPr>
          <w:trHeight w:val="683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8. </w:t>
            </w:r>
          </w:p>
        </w:tc>
        <w:tc>
          <w:tcPr>
            <w:tcW w:w="9207" w:type="dxa"/>
          </w:tcPr>
          <w:p w:rsidR="006764FE" w:rsidRPr="001F58FA" w:rsidRDefault="00F4064D" w:rsidP="003904E9">
            <w:pPr>
              <w:spacing w:line="420" w:lineRule="exact"/>
              <w:ind w:left="-3"/>
              <w:rPr>
                <w:rFonts w:ascii="Verdana" w:eastAsia="標楷體" w:hAnsi="標楷體"/>
                <w:sz w:val="28"/>
                <w:szCs w:val="28"/>
              </w:rPr>
            </w:pPr>
            <w:r w:rsidRPr="007628B8">
              <w:rPr>
                <w:rFonts w:ascii="Verdana" w:eastAsia="標楷體" w:hAnsi="標楷體" w:hint="eastAsia"/>
                <w:sz w:val="28"/>
                <w:szCs w:val="28"/>
              </w:rPr>
              <w:t>這張床是他們鋪的。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764FE" w:rsidRPr="001F58FA" w:rsidTr="00E05F03">
        <w:trPr>
          <w:trHeight w:val="672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9. </w:t>
            </w:r>
          </w:p>
        </w:tc>
        <w:tc>
          <w:tcPr>
            <w:tcW w:w="9207" w:type="dxa"/>
          </w:tcPr>
          <w:p w:rsidR="006764FE" w:rsidRPr="001F58FA" w:rsidRDefault="00F4064D" w:rsidP="003904E9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7628B8">
              <w:rPr>
                <w:rFonts w:ascii="Verdana" w:eastAsia="標楷體" w:hAnsi="Verdana" w:hint="eastAsia"/>
                <w:sz w:val="28"/>
                <w:szCs w:val="28"/>
              </w:rPr>
              <w:t>他對這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部電影</w:t>
            </w:r>
            <w:r w:rsidRPr="007628B8">
              <w:rPr>
                <w:rFonts w:ascii="Verdana" w:eastAsia="標楷體" w:hAnsi="Verdana" w:hint="eastAsia"/>
                <w:sz w:val="28"/>
                <w:szCs w:val="28"/>
              </w:rPr>
              <w:t>感到</w:t>
            </w:r>
            <w:r w:rsidR="00910A01">
              <w:rPr>
                <w:rFonts w:ascii="Verdana" w:eastAsia="標楷體" w:hAnsi="Verdana" w:hint="eastAsia"/>
                <w:sz w:val="28"/>
                <w:szCs w:val="28"/>
              </w:rPr>
              <w:t>興趣</w:t>
            </w:r>
            <w:r w:rsidRPr="007628B8">
              <w:rPr>
                <w:rFonts w:ascii="Verdana" w:eastAsia="標楷體" w:hAnsi="Verdana" w:hint="eastAsia"/>
                <w:sz w:val="28"/>
                <w:szCs w:val="28"/>
              </w:rPr>
              <w:t>。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764FE" w:rsidRPr="001F58FA" w:rsidTr="00E05F03">
        <w:trPr>
          <w:trHeight w:val="683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10. </w:t>
            </w:r>
          </w:p>
        </w:tc>
        <w:tc>
          <w:tcPr>
            <w:tcW w:w="9207" w:type="dxa"/>
          </w:tcPr>
          <w:p w:rsidR="006764FE" w:rsidRPr="001F58FA" w:rsidRDefault="00F4064D" w:rsidP="003904E9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7628B8">
              <w:rPr>
                <w:rFonts w:ascii="Verdana" w:eastAsia="標楷體" w:hAnsi="Verdana" w:hint="eastAsia"/>
                <w:sz w:val="28"/>
                <w:szCs w:val="28"/>
              </w:rPr>
              <w:t>他們覺得玩這個愚蠢的電腦遊戲很無聊。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764FE" w:rsidRPr="001F58FA" w:rsidTr="00E05F03">
        <w:trPr>
          <w:trHeight w:val="683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11. </w:t>
            </w:r>
          </w:p>
        </w:tc>
        <w:tc>
          <w:tcPr>
            <w:tcW w:w="9207" w:type="dxa"/>
          </w:tcPr>
          <w:p w:rsidR="006764FE" w:rsidRPr="001F58FA" w:rsidRDefault="00F4064D" w:rsidP="003904E9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 w:rsidRPr="007628B8">
              <w:rPr>
                <w:rFonts w:ascii="Verdana" w:eastAsia="標楷體" w:hAnsi="Verdana" w:hint="eastAsia"/>
                <w:sz w:val="28"/>
                <w:szCs w:val="28"/>
              </w:rPr>
              <w:t>等我離開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我的</w:t>
            </w:r>
            <w:r w:rsidRPr="007628B8">
              <w:rPr>
                <w:rFonts w:ascii="Verdana" w:eastAsia="標楷體" w:hAnsi="Verdana" w:hint="eastAsia"/>
                <w:sz w:val="28"/>
                <w:szCs w:val="28"/>
              </w:rPr>
              <w:t>學校時，多數的學生已經走了。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764FE" w:rsidRPr="001F58FA" w:rsidTr="00E05F03">
        <w:trPr>
          <w:trHeight w:val="672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12. </w:t>
            </w:r>
          </w:p>
        </w:tc>
        <w:tc>
          <w:tcPr>
            <w:tcW w:w="9207" w:type="dxa"/>
          </w:tcPr>
          <w:p w:rsidR="006764FE" w:rsidRPr="001F58FA" w:rsidRDefault="00F4064D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cs="Arial" w:hint="eastAsia"/>
                <w:sz w:val="28"/>
                <w:szCs w:val="28"/>
              </w:rPr>
              <w:t>你們下午出門的時，你的貓在做什麼？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764FE" w:rsidRPr="001F58FA" w:rsidTr="00E05F03">
        <w:trPr>
          <w:trHeight w:val="683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13. </w:t>
            </w:r>
          </w:p>
        </w:tc>
        <w:tc>
          <w:tcPr>
            <w:tcW w:w="9207" w:type="dxa"/>
          </w:tcPr>
          <w:p w:rsidR="006764FE" w:rsidRPr="001F58FA" w:rsidRDefault="00F4064D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C305A5">
              <w:rPr>
                <w:rFonts w:ascii="Verdana" w:eastAsia="標楷體" w:hAnsi="Arial" w:cs="Arial"/>
                <w:sz w:val="28"/>
                <w:szCs w:val="28"/>
              </w:rPr>
              <w:t>她昨天下午</w:t>
            </w:r>
            <w:r w:rsidRPr="00C305A5">
              <w:rPr>
                <w:rFonts w:ascii="Verdana" w:eastAsia="標楷體" w:hAnsi="Verdana" w:cs="Arial"/>
                <w:sz w:val="28"/>
                <w:szCs w:val="28"/>
              </w:rPr>
              <w:t>4</w:t>
            </w:r>
            <w:r w:rsidRPr="00C305A5">
              <w:rPr>
                <w:rFonts w:ascii="Verdana" w:eastAsia="標楷體" w:hAnsi="Arial" w:cs="Arial"/>
                <w:sz w:val="28"/>
                <w:szCs w:val="28"/>
              </w:rPr>
              <w:t>點正在彈鋼琴。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764FE" w:rsidRPr="001F58FA" w:rsidTr="00E05F03">
        <w:trPr>
          <w:trHeight w:val="672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14. </w:t>
            </w:r>
          </w:p>
        </w:tc>
        <w:tc>
          <w:tcPr>
            <w:tcW w:w="9207" w:type="dxa"/>
          </w:tcPr>
          <w:p w:rsidR="006764FE" w:rsidRPr="001F58FA" w:rsidRDefault="00910A01" w:rsidP="003904E9">
            <w:pPr>
              <w:spacing w:line="420" w:lineRule="exact"/>
              <w:rPr>
                <w:rFonts w:ascii="Verdana" w:eastAsia="標楷體" w:hAnsi="標楷體"/>
                <w:sz w:val="28"/>
                <w:szCs w:val="28"/>
              </w:rPr>
            </w:pPr>
            <w:r>
              <w:rPr>
                <w:rFonts w:ascii="Verdana" w:eastAsia="標楷體" w:hAnsi="Verdana" w:cs="Arial" w:hint="eastAsia"/>
                <w:sz w:val="28"/>
                <w:szCs w:val="28"/>
              </w:rPr>
              <w:t>我</w:t>
            </w:r>
            <w:r w:rsidR="00F4064D">
              <w:rPr>
                <w:rFonts w:ascii="Verdana" w:eastAsia="標楷體" w:hAnsi="Verdana" w:cs="Arial" w:hint="eastAsia"/>
                <w:sz w:val="28"/>
                <w:szCs w:val="28"/>
              </w:rPr>
              <w:t>回家的時候，我的妹妹正在看小說。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6764FE" w:rsidRPr="001F58FA" w:rsidTr="00E05F03">
        <w:trPr>
          <w:trHeight w:val="342"/>
        </w:trPr>
        <w:tc>
          <w:tcPr>
            <w:tcW w:w="613" w:type="dxa"/>
          </w:tcPr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Verdana"/>
                <w:sz w:val="28"/>
              </w:rPr>
              <w:t xml:space="preserve">15. </w:t>
            </w:r>
          </w:p>
        </w:tc>
        <w:tc>
          <w:tcPr>
            <w:tcW w:w="9207" w:type="dxa"/>
          </w:tcPr>
          <w:p w:rsidR="006764FE" w:rsidRPr="001F58FA" w:rsidRDefault="00F4064D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AC7C07">
              <w:rPr>
                <w:rFonts w:ascii="Verdana" w:eastAsia="標楷體" w:hAnsi="Arial" w:cs="Arial" w:hint="eastAsia"/>
                <w:sz w:val="28"/>
                <w:szCs w:val="28"/>
              </w:rPr>
              <w:t>你的弟弟打棒球的時候，你正在做什麼？</w:t>
            </w:r>
          </w:p>
          <w:p w:rsidR="006764FE" w:rsidRPr="001F58FA" w:rsidRDefault="006764FE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1F58FA">
              <w:rPr>
                <w:rFonts w:ascii="Verdana" w:eastAsia="標楷體" w:hAnsi="標楷體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3904E9" w:rsidRPr="001F58FA" w:rsidTr="003904E9">
        <w:trPr>
          <w:trHeight w:val="342"/>
        </w:trPr>
        <w:tc>
          <w:tcPr>
            <w:tcW w:w="613" w:type="dxa"/>
          </w:tcPr>
          <w:p w:rsidR="003904E9" w:rsidRPr="00ED01B4" w:rsidRDefault="003904E9" w:rsidP="00E76884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ED01B4">
              <w:rPr>
                <w:rFonts w:ascii="Verdana" w:eastAsia="標楷體" w:hAnsi="Verdana"/>
                <w:sz w:val="28"/>
              </w:rPr>
              <w:t>1</w:t>
            </w:r>
            <w:r w:rsidR="00E76884" w:rsidRPr="00ED01B4">
              <w:rPr>
                <w:rFonts w:ascii="Verdana" w:eastAsia="標楷體" w:hAnsi="Verdana"/>
                <w:sz w:val="28"/>
              </w:rPr>
              <w:t>6</w:t>
            </w:r>
            <w:r w:rsidRPr="00ED01B4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207" w:type="dxa"/>
          </w:tcPr>
          <w:p w:rsidR="003904E9" w:rsidRPr="00ED01B4" w:rsidRDefault="00027753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2F77C8">
              <w:rPr>
                <w:rFonts w:ascii="Verdana" w:eastAsia="標楷體" w:hAnsi="Verdana" w:hint="eastAsia"/>
                <w:sz w:val="28"/>
                <w:szCs w:val="28"/>
              </w:rPr>
              <w:t>我的妹妹</w:t>
            </w:r>
            <w:r>
              <w:rPr>
                <w:rFonts w:ascii="Verdana" w:eastAsia="標楷體" w:hAnsi="Verdana" w:hint="eastAsia"/>
                <w:sz w:val="28"/>
                <w:szCs w:val="28"/>
              </w:rPr>
              <w:t>上床</w:t>
            </w:r>
            <w:r w:rsidRPr="002F77C8">
              <w:rPr>
                <w:rFonts w:ascii="Verdana" w:eastAsia="標楷體" w:hAnsi="Verdana" w:hint="eastAsia"/>
                <w:sz w:val="28"/>
                <w:szCs w:val="28"/>
              </w:rPr>
              <w:t>前已經先做完功課了。</w:t>
            </w:r>
          </w:p>
          <w:p w:rsidR="003904E9" w:rsidRPr="00ED01B4" w:rsidRDefault="003904E9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  <w:u w:val="single"/>
              </w:rPr>
            </w:pPr>
            <w:r w:rsidRPr="00ED01B4">
              <w:rPr>
                <w:rFonts w:ascii="Verdana" w:eastAsia="標楷體" w:hAnsi="Verdana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3904E9" w:rsidRPr="001F58FA" w:rsidTr="003904E9">
        <w:trPr>
          <w:trHeight w:val="342"/>
        </w:trPr>
        <w:tc>
          <w:tcPr>
            <w:tcW w:w="613" w:type="dxa"/>
          </w:tcPr>
          <w:p w:rsidR="003904E9" w:rsidRPr="00ED01B4" w:rsidRDefault="003904E9" w:rsidP="00E76884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ED01B4">
              <w:rPr>
                <w:rFonts w:ascii="Verdana" w:eastAsia="標楷體" w:hAnsi="Verdana"/>
                <w:sz w:val="28"/>
              </w:rPr>
              <w:t>1</w:t>
            </w:r>
            <w:r w:rsidR="00E76884" w:rsidRPr="00ED01B4">
              <w:rPr>
                <w:rFonts w:ascii="Verdana" w:eastAsia="標楷體" w:hAnsi="Verdana"/>
                <w:sz w:val="28"/>
              </w:rPr>
              <w:t>7</w:t>
            </w:r>
            <w:r w:rsidRPr="00ED01B4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207" w:type="dxa"/>
          </w:tcPr>
          <w:p w:rsidR="003904E9" w:rsidRPr="00ED01B4" w:rsidRDefault="00027753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標楷體" w:hint="eastAsia"/>
                <w:sz w:val="28"/>
                <w:szCs w:val="28"/>
              </w:rPr>
              <w:t>這些衣服是</w:t>
            </w:r>
            <w:r w:rsidRPr="002F77C8">
              <w:rPr>
                <w:rFonts w:ascii="Verdana" w:eastAsia="標楷體" w:hAnsi="標楷體" w:hint="eastAsia"/>
                <w:sz w:val="28"/>
                <w:szCs w:val="28"/>
              </w:rPr>
              <w:t>我媽媽洗的。</w:t>
            </w:r>
            <w:r w:rsidR="00910A01">
              <w:rPr>
                <w:rFonts w:ascii="Verdana" w:eastAsia="標楷體" w:hAnsi="標楷體" w:hint="eastAsia"/>
                <w:sz w:val="28"/>
                <w:szCs w:val="28"/>
              </w:rPr>
              <w:t>(</w:t>
            </w:r>
            <w:r w:rsidR="00910A01">
              <w:rPr>
                <w:rFonts w:ascii="Verdana" w:eastAsia="標楷體" w:hAnsi="標楷體" w:hint="eastAsia"/>
                <w:sz w:val="28"/>
                <w:szCs w:val="28"/>
              </w:rPr>
              <w:t>用被動式回答</w:t>
            </w:r>
            <w:r w:rsidR="00910A01">
              <w:rPr>
                <w:rFonts w:ascii="Verdana" w:eastAsia="標楷體" w:hAnsi="標楷體" w:hint="eastAsia"/>
                <w:sz w:val="28"/>
                <w:szCs w:val="28"/>
              </w:rPr>
              <w:t>)</w:t>
            </w:r>
          </w:p>
          <w:p w:rsidR="003904E9" w:rsidRPr="00ED01B4" w:rsidRDefault="003904E9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  <w:u w:val="single"/>
              </w:rPr>
            </w:pPr>
            <w:r w:rsidRPr="00ED01B4">
              <w:rPr>
                <w:rFonts w:ascii="Verdana" w:eastAsia="標楷體" w:hAnsi="Verdana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3904E9" w:rsidRPr="001F58FA" w:rsidTr="003904E9">
        <w:trPr>
          <w:trHeight w:val="342"/>
        </w:trPr>
        <w:tc>
          <w:tcPr>
            <w:tcW w:w="613" w:type="dxa"/>
          </w:tcPr>
          <w:p w:rsidR="003904E9" w:rsidRPr="00ED01B4" w:rsidRDefault="003904E9" w:rsidP="003C57E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ED01B4">
              <w:rPr>
                <w:rFonts w:ascii="Verdana" w:eastAsia="標楷體" w:hAnsi="Verdana"/>
                <w:sz w:val="28"/>
              </w:rPr>
              <w:t>1</w:t>
            </w:r>
            <w:r w:rsidR="003C57EC" w:rsidRPr="00ED01B4">
              <w:rPr>
                <w:rFonts w:ascii="Verdana" w:eastAsia="標楷體" w:hAnsi="Verdana"/>
                <w:sz w:val="28"/>
              </w:rPr>
              <w:t>8</w:t>
            </w:r>
            <w:r w:rsidRPr="00ED01B4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207" w:type="dxa"/>
          </w:tcPr>
          <w:p w:rsidR="003904E9" w:rsidRPr="00ED01B4" w:rsidRDefault="003767A4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2F77C8">
              <w:rPr>
                <w:rFonts w:ascii="Verdana" w:eastAsia="標楷體" w:hAnsi="Arial" w:cs="Arial"/>
                <w:sz w:val="28"/>
                <w:szCs w:val="28"/>
              </w:rPr>
              <w:t>昨</w:t>
            </w:r>
            <w:r w:rsidRPr="002F77C8">
              <w:rPr>
                <w:rFonts w:ascii="Verdana" w:eastAsia="標楷體" w:hAnsi="Arial" w:cs="Arial" w:hint="eastAsia"/>
                <w:sz w:val="28"/>
                <w:szCs w:val="28"/>
              </w:rPr>
              <w:t>晚</w:t>
            </w:r>
            <w:r w:rsidRPr="002F77C8">
              <w:rPr>
                <w:rFonts w:ascii="Verdana" w:eastAsia="標楷體" w:hAnsi="Arial" w:cs="Arial" w:hint="eastAsia"/>
                <w:sz w:val="28"/>
                <w:szCs w:val="28"/>
              </w:rPr>
              <w:t>11</w:t>
            </w:r>
            <w:r w:rsidRPr="002F77C8">
              <w:rPr>
                <w:rFonts w:ascii="Verdana" w:eastAsia="標楷體" w:hAnsi="Arial" w:cs="Arial"/>
                <w:sz w:val="28"/>
                <w:szCs w:val="28"/>
              </w:rPr>
              <w:t>點</w:t>
            </w:r>
            <w:r w:rsidRPr="002F77C8">
              <w:rPr>
                <w:rFonts w:ascii="Verdana" w:eastAsia="標楷體" w:hAnsi="Arial" w:cs="Arial" w:hint="eastAsia"/>
                <w:sz w:val="28"/>
                <w:szCs w:val="28"/>
              </w:rPr>
              <w:t>的時候，她正在讀書</w:t>
            </w:r>
            <w:r w:rsidRPr="002F77C8">
              <w:rPr>
                <w:rFonts w:ascii="Verdana" w:eastAsia="標楷體" w:hAnsi="Arial" w:cs="Arial"/>
                <w:sz w:val="28"/>
                <w:szCs w:val="28"/>
              </w:rPr>
              <w:t>。</w:t>
            </w:r>
          </w:p>
          <w:p w:rsidR="003904E9" w:rsidRPr="00ED01B4" w:rsidRDefault="003904E9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  <w:u w:val="single"/>
              </w:rPr>
            </w:pPr>
            <w:r w:rsidRPr="00ED01B4">
              <w:rPr>
                <w:rFonts w:ascii="Verdana" w:eastAsia="標楷體" w:hAnsi="Verdana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3904E9" w:rsidRPr="001F58FA" w:rsidTr="003904E9">
        <w:trPr>
          <w:trHeight w:val="342"/>
        </w:trPr>
        <w:tc>
          <w:tcPr>
            <w:tcW w:w="613" w:type="dxa"/>
          </w:tcPr>
          <w:p w:rsidR="003904E9" w:rsidRPr="00ED01B4" w:rsidRDefault="003904E9" w:rsidP="003C57EC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ED01B4">
              <w:rPr>
                <w:rFonts w:ascii="Verdana" w:eastAsia="標楷體" w:hAnsi="Verdana"/>
                <w:sz w:val="28"/>
              </w:rPr>
              <w:t>1</w:t>
            </w:r>
            <w:r w:rsidR="003C57EC" w:rsidRPr="00ED01B4">
              <w:rPr>
                <w:rFonts w:ascii="Verdana" w:eastAsia="標楷體" w:hAnsi="Verdana"/>
                <w:sz w:val="28"/>
              </w:rPr>
              <w:t>9</w:t>
            </w:r>
            <w:r w:rsidRPr="00ED01B4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207" w:type="dxa"/>
          </w:tcPr>
          <w:p w:rsidR="003904E9" w:rsidRPr="00ED01B4" w:rsidRDefault="00027753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2F77C8">
              <w:rPr>
                <w:rFonts w:ascii="Verdana" w:eastAsia="標楷體" w:hAnsi="Verdana" w:hint="eastAsia"/>
                <w:sz w:val="28"/>
                <w:szCs w:val="28"/>
              </w:rPr>
              <w:t>我打電話給那位作者前，我已經讀過他的小說了。</w:t>
            </w:r>
          </w:p>
          <w:p w:rsidR="003904E9" w:rsidRPr="00ED01B4" w:rsidRDefault="003904E9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  <w:u w:val="single"/>
              </w:rPr>
            </w:pPr>
            <w:r w:rsidRPr="00ED01B4">
              <w:rPr>
                <w:rFonts w:ascii="Verdana" w:eastAsia="標楷體" w:hAnsi="Verdana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3904E9" w:rsidRPr="001F58FA" w:rsidTr="003904E9">
        <w:trPr>
          <w:trHeight w:val="342"/>
        </w:trPr>
        <w:tc>
          <w:tcPr>
            <w:tcW w:w="613" w:type="dxa"/>
          </w:tcPr>
          <w:p w:rsidR="003904E9" w:rsidRPr="00ED01B4" w:rsidRDefault="00535915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ED01B4">
              <w:rPr>
                <w:rFonts w:ascii="Verdana" w:eastAsia="標楷體" w:hAnsi="Verdana"/>
                <w:sz w:val="28"/>
              </w:rPr>
              <w:t>20</w:t>
            </w:r>
            <w:r w:rsidR="003904E9" w:rsidRPr="00ED01B4">
              <w:rPr>
                <w:rFonts w:ascii="Verdana" w:eastAsia="標楷體" w:hAnsi="Verdana"/>
                <w:sz w:val="28"/>
              </w:rPr>
              <w:t xml:space="preserve">. </w:t>
            </w:r>
          </w:p>
        </w:tc>
        <w:tc>
          <w:tcPr>
            <w:tcW w:w="9207" w:type="dxa"/>
          </w:tcPr>
          <w:p w:rsidR="003904E9" w:rsidRPr="00ED01B4" w:rsidRDefault="00027753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2F77C8">
              <w:rPr>
                <w:rFonts w:ascii="Verdana" w:eastAsia="標楷體" w:hAnsi="標楷體" w:hint="eastAsia"/>
                <w:sz w:val="28"/>
                <w:szCs w:val="28"/>
              </w:rPr>
              <w:t>誰鋪了那張床？</w:t>
            </w:r>
          </w:p>
          <w:p w:rsidR="003904E9" w:rsidRPr="00ED01B4" w:rsidRDefault="003904E9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ED01B4">
              <w:rPr>
                <w:rFonts w:ascii="Verdana" w:eastAsia="標楷體" w:hAnsi="Verdana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3904E9" w:rsidRPr="001F58FA" w:rsidTr="003904E9">
        <w:trPr>
          <w:trHeight w:val="342"/>
        </w:trPr>
        <w:tc>
          <w:tcPr>
            <w:tcW w:w="613" w:type="dxa"/>
          </w:tcPr>
          <w:p w:rsidR="003904E9" w:rsidRPr="00ED01B4" w:rsidRDefault="00535915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ED01B4">
              <w:rPr>
                <w:rFonts w:ascii="Verdana" w:eastAsia="標楷體" w:hAnsi="Verdana"/>
                <w:sz w:val="28"/>
              </w:rPr>
              <w:t>2</w:t>
            </w:r>
            <w:r w:rsidR="003904E9" w:rsidRPr="00ED01B4">
              <w:rPr>
                <w:rFonts w:ascii="Verdana" w:eastAsia="標楷體" w:hAnsi="Verdana"/>
                <w:sz w:val="28"/>
              </w:rPr>
              <w:t xml:space="preserve">1. </w:t>
            </w:r>
          </w:p>
        </w:tc>
        <w:tc>
          <w:tcPr>
            <w:tcW w:w="9207" w:type="dxa"/>
          </w:tcPr>
          <w:p w:rsidR="003904E9" w:rsidRPr="00ED01B4" w:rsidRDefault="00027753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2F77C8">
              <w:rPr>
                <w:rFonts w:ascii="Verdana" w:eastAsia="標楷體" w:hAnsi="Verdana" w:hint="eastAsia"/>
                <w:sz w:val="28"/>
                <w:szCs w:val="28"/>
              </w:rPr>
              <w:t>他的學生們對做作業感到很厭煩</w:t>
            </w:r>
            <w:r w:rsidRPr="002F77C8">
              <w:rPr>
                <w:rFonts w:ascii="Verdana" w:eastAsia="標楷體" w:hAnsi="標楷體" w:hint="eastAsia"/>
                <w:sz w:val="28"/>
                <w:szCs w:val="28"/>
              </w:rPr>
              <w:t>。</w:t>
            </w:r>
          </w:p>
          <w:p w:rsidR="003904E9" w:rsidRPr="00ED01B4" w:rsidRDefault="003904E9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ED01B4">
              <w:rPr>
                <w:rFonts w:ascii="Verdana" w:eastAsia="標楷體" w:hAnsi="Verdana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3904E9" w:rsidRPr="001F58FA" w:rsidTr="003904E9">
        <w:trPr>
          <w:trHeight w:val="342"/>
        </w:trPr>
        <w:tc>
          <w:tcPr>
            <w:tcW w:w="613" w:type="dxa"/>
          </w:tcPr>
          <w:p w:rsidR="003904E9" w:rsidRPr="00ED01B4" w:rsidRDefault="00535915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ED01B4">
              <w:rPr>
                <w:rFonts w:ascii="Verdana" w:eastAsia="標楷體" w:hAnsi="Verdana"/>
                <w:sz w:val="28"/>
              </w:rPr>
              <w:t>2</w:t>
            </w:r>
            <w:r w:rsidR="003904E9" w:rsidRPr="00ED01B4">
              <w:rPr>
                <w:rFonts w:ascii="Verdana" w:eastAsia="標楷體" w:hAnsi="Verdana"/>
                <w:sz w:val="28"/>
              </w:rPr>
              <w:t xml:space="preserve">2. </w:t>
            </w:r>
          </w:p>
        </w:tc>
        <w:tc>
          <w:tcPr>
            <w:tcW w:w="9207" w:type="dxa"/>
          </w:tcPr>
          <w:p w:rsidR="003904E9" w:rsidRPr="00ED01B4" w:rsidRDefault="00910A01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>
              <w:rPr>
                <w:rFonts w:ascii="Verdana" w:eastAsia="標楷體" w:hAnsi="Verdana" w:hint="eastAsia"/>
                <w:sz w:val="28"/>
                <w:szCs w:val="28"/>
              </w:rPr>
              <w:t>你昨晚打電話給我的時候，我正在洗碗。</w:t>
            </w:r>
          </w:p>
          <w:p w:rsidR="003904E9" w:rsidRPr="00ED01B4" w:rsidRDefault="003904E9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ED01B4">
              <w:rPr>
                <w:rFonts w:ascii="Verdana" w:eastAsia="標楷體" w:hAnsi="Verdana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3904E9" w:rsidRPr="001F58FA" w:rsidTr="003904E9">
        <w:trPr>
          <w:trHeight w:val="342"/>
        </w:trPr>
        <w:tc>
          <w:tcPr>
            <w:tcW w:w="613" w:type="dxa"/>
          </w:tcPr>
          <w:p w:rsidR="003904E9" w:rsidRPr="00ED01B4" w:rsidRDefault="00535915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ED01B4">
              <w:rPr>
                <w:rFonts w:ascii="Verdana" w:eastAsia="標楷體" w:hAnsi="Verdana"/>
                <w:sz w:val="28"/>
              </w:rPr>
              <w:t>2</w:t>
            </w:r>
            <w:r w:rsidR="003904E9" w:rsidRPr="00ED01B4">
              <w:rPr>
                <w:rFonts w:ascii="Verdana" w:eastAsia="標楷體" w:hAnsi="Verdana"/>
                <w:sz w:val="28"/>
              </w:rPr>
              <w:t xml:space="preserve">3. </w:t>
            </w:r>
          </w:p>
        </w:tc>
        <w:tc>
          <w:tcPr>
            <w:tcW w:w="9207" w:type="dxa"/>
          </w:tcPr>
          <w:p w:rsidR="003904E9" w:rsidRPr="00ED01B4" w:rsidRDefault="00027753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2F77C8">
              <w:rPr>
                <w:rFonts w:ascii="Verdana" w:eastAsia="標楷體" w:hAnsi="標楷體" w:hint="eastAsia"/>
                <w:sz w:val="28"/>
                <w:szCs w:val="28"/>
              </w:rPr>
              <w:t>他們很驚訝聽到那可怕的新聞。</w:t>
            </w:r>
          </w:p>
          <w:p w:rsidR="003904E9" w:rsidRPr="00ED01B4" w:rsidRDefault="003904E9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ED01B4">
              <w:rPr>
                <w:rFonts w:ascii="Verdana" w:eastAsia="標楷體" w:hAnsi="Verdana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3904E9" w:rsidRPr="001F58FA" w:rsidTr="003904E9">
        <w:trPr>
          <w:trHeight w:val="342"/>
        </w:trPr>
        <w:tc>
          <w:tcPr>
            <w:tcW w:w="613" w:type="dxa"/>
          </w:tcPr>
          <w:p w:rsidR="003904E9" w:rsidRPr="00ED01B4" w:rsidRDefault="00ED01B4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ED01B4">
              <w:rPr>
                <w:rFonts w:ascii="Verdana" w:eastAsia="標楷體" w:hAnsi="Verdana"/>
                <w:sz w:val="28"/>
              </w:rPr>
              <w:t>2</w:t>
            </w:r>
            <w:r w:rsidR="003904E9" w:rsidRPr="00ED01B4">
              <w:rPr>
                <w:rFonts w:ascii="Verdana" w:eastAsia="標楷體" w:hAnsi="Verdana"/>
                <w:sz w:val="28"/>
              </w:rPr>
              <w:t xml:space="preserve">4. </w:t>
            </w:r>
          </w:p>
        </w:tc>
        <w:tc>
          <w:tcPr>
            <w:tcW w:w="9207" w:type="dxa"/>
          </w:tcPr>
          <w:p w:rsidR="003904E9" w:rsidRPr="00ED01B4" w:rsidRDefault="00027753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2F77C8">
              <w:rPr>
                <w:rFonts w:ascii="Verdana" w:eastAsia="標楷體" w:hAnsi="標楷體" w:hint="eastAsia"/>
                <w:sz w:val="28"/>
                <w:szCs w:val="28"/>
              </w:rPr>
              <w:t>他覺得無聊因為他正在讀一本無聊的小說。</w:t>
            </w:r>
          </w:p>
          <w:p w:rsidR="003904E9" w:rsidRPr="00ED01B4" w:rsidRDefault="003904E9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ED01B4">
              <w:rPr>
                <w:rFonts w:ascii="Verdana" w:eastAsia="標楷體" w:hAnsi="Verdana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  <w:tr w:rsidR="003904E9" w:rsidRPr="001F58FA" w:rsidTr="003904E9">
        <w:trPr>
          <w:trHeight w:val="342"/>
        </w:trPr>
        <w:tc>
          <w:tcPr>
            <w:tcW w:w="613" w:type="dxa"/>
          </w:tcPr>
          <w:p w:rsidR="003904E9" w:rsidRPr="00ED01B4" w:rsidRDefault="00ED01B4" w:rsidP="003904E9">
            <w:pPr>
              <w:spacing w:line="420" w:lineRule="exact"/>
              <w:rPr>
                <w:rFonts w:ascii="Verdana" w:eastAsia="標楷體" w:hAnsi="Verdana"/>
                <w:sz w:val="28"/>
              </w:rPr>
            </w:pPr>
            <w:r w:rsidRPr="00ED01B4">
              <w:rPr>
                <w:rFonts w:ascii="Verdana" w:eastAsia="標楷體" w:hAnsi="Verdana"/>
                <w:sz w:val="28"/>
              </w:rPr>
              <w:t>2</w:t>
            </w:r>
            <w:r w:rsidR="003904E9" w:rsidRPr="00ED01B4">
              <w:rPr>
                <w:rFonts w:ascii="Verdana" w:eastAsia="標楷體" w:hAnsi="Verdana"/>
                <w:sz w:val="28"/>
              </w:rPr>
              <w:t xml:space="preserve">5. </w:t>
            </w:r>
          </w:p>
        </w:tc>
        <w:tc>
          <w:tcPr>
            <w:tcW w:w="9207" w:type="dxa"/>
          </w:tcPr>
          <w:p w:rsidR="003904E9" w:rsidRPr="00ED01B4" w:rsidRDefault="00027753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2F77C8">
              <w:rPr>
                <w:rFonts w:ascii="Verdana" w:eastAsia="標楷體" w:hAnsi="Verdana" w:hint="eastAsia"/>
                <w:sz w:val="28"/>
                <w:szCs w:val="28"/>
              </w:rPr>
              <w:t>他對這個故事感到有趣。</w:t>
            </w:r>
          </w:p>
          <w:p w:rsidR="003904E9" w:rsidRPr="00ED01B4" w:rsidRDefault="003904E9" w:rsidP="003904E9">
            <w:pPr>
              <w:spacing w:line="420" w:lineRule="exact"/>
              <w:ind w:left="-3"/>
              <w:rPr>
                <w:rFonts w:ascii="Verdana" w:eastAsia="標楷體" w:hAnsi="Verdana"/>
                <w:sz w:val="28"/>
                <w:szCs w:val="28"/>
              </w:rPr>
            </w:pPr>
            <w:r w:rsidRPr="00ED01B4">
              <w:rPr>
                <w:rFonts w:ascii="Verdana" w:eastAsia="標楷體" w:hAnsi="Verdana" w:hint="eastAsia"/>
                <w:sz w:val="28"/>
                <w:szCs w:val="28"/>
                <w:u w:val="single"/>
              </w:rPr>
              <w:t xml:space="preserve">                                                         </w:t>
            </w:r>
            <w:r w:rsidR="0026197D" w:rsidRPr="00483287">
              <w:rPr>
                <w:rFonts w:eastAsia="標楷體"/>
                <w:sz w:val="28"/>
                <w:szCs w:val="28"/>
                <w:u w:val="single"/>
              </w:rPr>
              <w:t xml:space="preserve">      </w:t>
            </w:r>
          </w:p>
        </w:tc>
      </w:tr>
    </w:tbl>
    <w:p w:rsidR="006764FE" w:rsidRPr="003904E9" w:rsidRDefault="006764FE" w:rsidP="003904E9">
      <w:pPr>
        <w:pStyle w:val="ad"/>
        <w:spacing w:after="72" w:line="20" w:lineRule="exact"/>
        <w:ind w:leftChars="25"/>
      </w:pPr>
    </w:p>
    <w:sectPr w:rsidR="006764FE" w:rsidRPr="003904E9" w:rsidSect="00F51552">
      <w:headerReference w:type="default" r:id="rId10"/>
      <w:pgSz w:w="20636" w:h="14570" w:orient="landscape" w:code="12"/>
      <w:pgMar w:top="2269" w:right="567" w:bottom="1276" w:left="567" w:header="284" w:footer="701" w:gutter="0"/>
      <w:cols w:num="2" w:space="50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1EA7" w:rsidRDefault="00F81EA7">
      <w:r>
        <w:separator/>
      </w:r>
    </w:p>
  </w:endnote>
  <w:endnote w:type="continuationSeparator" w:id="0">
    <w:p w:rsidR="00F81EA7" w:rsidRDefault="00F81E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83287" w:rsidRDefault="00324131" w:rsidP="00483287">
    <w:pPr>
      <w:pStyle w:val="a6"/>
      <w:jc w:val="center"/>
    </w:pPr>
    <w:r w:rsidRPr="00910A01">
      <w:rPr>
        <w:rFonts w:hint="eastAsia"/>
      </w:rPr>
      <w:t>第一版</w:t>
    </w:r>
    <w:r w:rsidR="00483287">
      <w:rPr>
        <w:rFonts w:hint="eastAsia"/>
      </w:rPr>
      <w:t>-</w:t>
    </w:r>
    <w:r w:rsidR="00483287">
      <w:rPr>
        <w:rFonts w:hint="eastAsia"/>
      </w:rPr>
      <w:t>英文檢測卷</w:t>
    </w:r>
    <w:r w:rsidR="00483287">
      <w:rPr>
        <w:rFonts w:hint="eastAsia"/>
      </w:rPr>
      <w:t xml:space="preserve"> </w:t>
    </w:r>
    <w:r w:rsidR="00483287">
      <w:rPr>
        <w:rFonts w:hint="eastAsia"/>
      </w:rPr>
      <w:t>中級下</w:t>
    </w:r>
    <w:r w:rsidR="00483287">
      <w:rPr>
        <w:rFonts w:hint="eastAsia"/>
      </w:rPr>
      <w:t xml:space="preserve"> </w:t>
    </w:r>
    <w:r w:rsidR="00483287">
      <w:rPr>
        <w:rFonts w:hint="eastAsia"/>
      </w:rPr>
      <w:t>第</w:t>
    </w:r>
    <w:r w:rsidR="00483287">
      <w:rPr>
        <w:rFonts w:hint="eastAsia"/>
      </w:rPr>
      <w:t>13</w:t>
    </w:r>
    <w:r w:rsidR="00483287">
      <w:rPr>
        <w:rFonts w:hint="eastAsia"/>
      </w:rPr>
      <w:t>課</w:t>
    </w:r>
    <w:r w:rsidR="00483287">
      <w:rPr>
        <w:rFonts w:hint="eastAsia"/>
      </w:rPr>
      <w:t>~</w:t>
    </w:r>
    <w:r w:rsidR="00483287">
      <w:rPr>
        <w:rFonts w:hint="eastAsia"/>
      </w:rPr>
      <w:t>第</w:t>
    </w:r>
    <w:r w:rsidR="00483287">
      <w:rPr>
        <w:rFonts w:hint="eastAsia"/>
      </w:rPr>
      <w:t>16</w:t>
    </w:r>
    <w:r w:rsidR="00483287">
      <w:rPr>
        <w:rFonts w:hint="eastAsia"/>
      </w:rPr>
      <w:t>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1EA7" w:rsidRDefault="00F81EA7">
      <w:r>
        <w:separator/>
      </w:r>
    </w:p>
  </w:footnote>
  <w:footnote w:type="continuationSeparator" w:id="0">
    <w:p w:rsidR="00F81EA7" w:rsidRDefault="00F81E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1552" w:rsidRDefault="00F81EA7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</w:r>
    <w:r>
      <w:rPr>
        <w:noProof/>
      </w:rPr>
      <w:pict w14:anchorId="1C454142">
        <v:group id="_x0000_s2049" style="width:973.9pt;height:90.7pt;mso-position-horizontal-relative:char;mso-position-vertical-relative:line" coordorigin=",237" coordsize="123686,12383">
          <v:group id="群組 2" o:spid="_x0000_s2057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<v:group id="群組 3" o:spid="_x0000_s2068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072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dW3nLFAAAA2gAAAA8AAABkcnMvZG93bnJldi54bWxEj0FrAjEUhO+F/ofwCl5Es0rVshpFBcW2&#10;oFa9eHtsXjdLNy/LJur675uC0OMwM98wk1ljS3Gl2heOFfS6CQjizOmCcwWn46rzBsIHZI2lY1Jw&#10;Jw+z6fPTBFPtbvxF10PIRYSwT1GBCaFKpfSZIYu+6yri6H272mKIss6lrvEW4baU/SQZSosFxwWD&#10;FS0NZT+Hi1UwWO8+PkftwTws3o0tXHY+bfdnpVovzXwMIlAT/sOP9kYreIW/K/EGyOk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3Vt5yxQAAANoAAAAPAAAAAAAAAAAAAAAA&#10;AJ8CAABkcnMvZG93bnJldi54bWxQSwUGAAAAAAQABAD3AAAAkQMAAAAA&#10;">
                <v:imagedata r:id="rId1" o:title="" recolortarget="#696565 [1454]"/>
                <v:path arrowok="t"/>
              </v:shape>
              <v:shape id="圖片 5" o:spid="_x0000_s2071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JhPJjCAAAA2gAAAA8AAABkcnMvZG93bnJldi54bWxEj0GLwjAUhO+C/yE8wZumKrpSG0WEdRfB&#10;Q10PHh/Nsy1tXkqTtd1/vxEEj8PMfMMku97U4kGtKy0rmE0jEMSZ1SXnCq4/n5M1COeRNdaWScEf&#10;Odhth4MEY207Tulx8bkIEHYxKii8b2IpXVaQQTe1DXHw7rY16INsc6lb7ALc1HIeRStpsOSwUGBD&#10;h4Ky6vJrFHx82UV6Wx3z6oQpz+rzscPDXKnxqN9vQHjq/Tv8an9rBUt4Xgk3QG7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iYTyYwgAAANoAAAAPAAAAAAAAAAAAAAAAAJ8C&#10;AABkcnMvZG93bnJldi54bWxQSwUGAAAAAAQABAD3AAAAjgMAAAAA&#10;">
                <v:imagedata r:id="rId1" o:title="" recolortarget="#696565 [1454]"/>
                <v:path arrowok="t"/>
              </v:shape>
              <v:shape id="圖片 6" o:spid="_x0000_s2070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jI5Z7FAAAA2gAAAA8AAABkcnMvZG93bnJldi54bWxEj1trAjEUhN8L/Q/hFHwRzVbwwtYoVlC0&#10;grf64tthc7pZujlZNlHXf28KQh+HmfmGGU8bW4or1b5wrOC9m4AgzpwuOFdw+l50RiB8QNZYOiYF&#10;d/Iwnby+jDHV7sYHuh5DLiKEfYoKTAhVKqXPDFn0XVcRR+/H1RZDlHUudY23CLel7CXJQFosOC4Y&#10;rGhuKPs9XqyC/nL3tRm2+7PwuTa2cNn5tN2flWq9NbMPEIGa8B9+tldawQD+rsQbICcP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oyOWexQAAANoAAAAPAAAAAAAAAAAAAAAA&#10;AJ8CAABkcnMvZG93bnJldi54bWxQSwUGAAAAAAQABAD3AAAAkQMAAAAA&#10;">
                <v:imagedata r:id="rId1" o:title="" recolortarget="#696565 [1454]"/>
                <v:path arrowok="t"/>
              </v:shape>
              <v:shape id="圖片 7" o:spid="_x0000_s2069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3/B3TCAAAA2gAAAA8AAABkcnMvZG93bnJldi54bWxEj0FrwkAUhO+C/2F5Qm+6iQWV1DWI0LQI&#10;PSR66PGRfSbB7NuQ3Sbpv+8KBY/DzDfD7NPJtGKg3jWWFcSrCARxaXXDlYLr5X25A+E8ssbWMin4&#10;JQfpYT7bY6LtyDkNha9EKGGXoILa+y6R0pU1GXQr2xEH72Z7gz7IvpK6xzGUm1auo2gjDTYcFmrs&#10;6FRTeS9+jILth33NvzdZdT9jznH7lY14Wiv1spiObyA8Tf4Z/qc/deDgcSXcAHn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9/wd0wgAAANoAAAAPAAAAAAAAAAAAAAAAAJ8C&#10;AABkcnMvZG93bnJldi54bWxQSwUGAAAAAAQABAD3AAAAjgMAAAAA&#10;">
                <v:imagedata r:id="rId1" o:title="" recolortarget="#696565 [1454]"/>
                <v:path arrowok="t"/>
              </v:shape>
            </v:group>
            <v:group id="群組 8" o:spid="_x0000_s2058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圖片 9" o:spid="_x0000_s2067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MsNp3CAAAA2gAAAA8AAABkcnMvZG93bnJldi54bWxEj0GLwjAUhO8L/ofwBG9rqoKutVFEWFcE&#10;D3U9eHw0z7a0eSlN1nb/vREEj8PMfMMkm97U4k6tKy0rmIwjEMSZ1SXnCi6/359fIJxH1lhbJgX/&#10;5GCzHnwkGGvbcUr3s89FgLCLUUHhfRNL6bKCDLqxbYiDd7OtQR9km0vdYhfgppbTKJpLgyWHhQIb&#10;2hWUVec/o2DxY2fpdb7PqyOmPKlP+w53U6VGw367AuGp9+/wq33QCpbwvBJugFw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jLDadwgAAANoAAAAPAAAAAAAAAAAAAAAAAJ8C&#10;AABkcnMvZG93bnJldi54bWxQSwUGAAAAAAQABAD3AAAAjgMAAAAA&#10;">
                <v:imagedata r:id="rId1" o:title="" recolortarget="#696565 [1454]"/>
                <v:path arrowok="t"/>
              </v:shape>
              <v:shape id="圖片 10" o:spid="_x0000_s2066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kRB1HGAAAA2wAAAA8AAABkcnMvZG93bnJldi54bWxEj0trAkEQhO8B/8PQQi5BZxMwyuooRjDk&#10;AfF58dbstDuLOz3LzkQ3/z59COTWTVVXfT1bdL5WV2pjFdjA4zADRVwEW3Fp4HhYDyagYkK2WAcm&#10;Az8UYTHv3c0wt+HGO7ruU6kkhGOOBlxKTa51LBx5jMPQEIt2Dq3HJGtbatviTcJ9rZ+y7Fl7rFga&#10;HDa0clRc9t/ewOh18/E5fhgt08u781UoTsev7cmY+363nIJK1KV/89/1mxV8oZdfZAA9/wU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aREHUcYAAADbAAAADwAAAAAAAAAAAAAA&#10;AACfAgAAZHJzL2Rvd25yZXYueG1sUEsFBgAAAAAEAAQA9wAAAJIDAAAAAA==&#10;">
                <v:imagedata r:id="rId1" o:title="" recolortarget="#696565 [1454]"/>
                <v:path arrowok="t"/>
              </v:shape>
              <v:shape id="圖片 11" o:spid="_x0000_s2065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+CA3rBAAAA2wAAAA8AAABkcnMvZG93bnJldi54bWxET0uLwjAQvi/4H8II3ta0Cq5UYxHBBwt7&#10;qHrwODRjW9pMShNt/fdmYWFv8/E9Z50OphFP6lxlWUE8jUAQ51ZXXCi4XvafSxDOI2tsLJOCFzlI&#10;N6OPNSba9pzR8+wLEULYJaig9L5NpHR5SQbd1LbEgbvbzqAPsCuk7rAP4aaRsyhaSIMVh4YSW9qV&#10;lNfnh1HwdbTz7LY4FPU3Zhw3P4cedzOlJuNhuwLhafD/4j/3SYf5Mfz+Eg6Qmz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+CA3r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2" o:spid="_x0000_s2064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aPPL3EAAAA2wAAAA8AAABkcnMvZG93bnJldi54bWxET01rwkAQvQv+h2UKXqRuFKwlzUa0ULEW&#10;amu9eBuy02wwOxuyq6b/3i0I3ubxPiebd7YWZ2p95VjBeJSAIC6crrhUsP95e3wG4QOyxtoxKfgj&#10;D/O838sw1e7C33TehVLEEPYpKjAhNKmUvjBk0Y9cQxy5X9daDBG2pdQtXmK4reUkSZ6kxYpjg8GG&#10;Xg0Vx93JKpiutpuP2XC6CMt3YytXHPafXwelBg/d4gVEoC7cxTf3Wsf5E/j/JR4g8y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aPPL3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3" o:spid="_x0000_s2063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AcOJbCAAAA2wAAAA8AAABkcnMvZG93bnJldi54bWxET01rwkAQvQv9D8sUvOlGBZXoRorQtBR6&#10;iPbQ45AdsyHZ2ZDdJvHfdwsFb/N4n3M8TbYVA/W+dqxgtUxAEJdO11wp+Lq+LvYgfEDW2DomBXfy&#10;cMqeZkdMtRu5oOESKhFD2KeowITQpVL60pBFv3QdceRurrcYIuwrqXscY7ht5TpJttJizbHBYEdn&#10;Q2Vz+bEKdm9uU3xv86r5wIJX7Wc+4nmt1Px5ejmACDSFh/jf/a7j/A38/RIPkNk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AHDiWwgAAANsAAAAPAAAAAAAAAAAAAAAAAJ8C&#10;AABkcnMvZG93bnJldi54bWxQSwUGAAAAAAQABAD3AAAAjgMAAAAA&#10;">
                <v:imagedata r:id="rId1" o:title="" recolortarget="#696565 [1454]"/>
                <v:path arrowok="t"/>
              </v:shape>
              <v:shape id="圖片 14" o:spid="_x0000_s2062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YqAVLEAAAA2wAAAA8AAABkcnMvZG93bnJldi54bWxET0trAjEQvhf6H8IUvBTNtvgoq1FsweID&#10;1K5evA2b6WbpZrJsUl3/vREKvc3H95zJrLWVOFPjS8cKXnoJCOLc6ZILBcfDovsGwgdkjZVjUnAl&#10;D7Pp48MEU+0u/EXnLBQihrBPUYEJoU6l9Lkhi77nauLIfbvGYoiwKaRu8BLDbSVfk2QoLZYcGwzW&#10;9GEo/8l+rYLB5269GT0P5uF9ZWzp8tNxuz8p1Xlq52MQgdrwL/5zL3Wc34f7L/EAOb0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YqAVL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5" o:spid="_x0000_s2061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C5BXnBAAAA2wAAAA8AAABkcnMvZG93bnJldi54bWxET02LwjAQvQv+hzCCN01VdKU2igjrLoKH&#10;uh48Ds3YljaT0mRt999vBMHbPN7nJLve1OJBrSstK5hNIxDEmdUl5wquP5+TNQjnkTXWlknBHznY&#10;bYeDBGNtO07pcfG5CCHsYlRQeN/EUrqsIINuahviwN1ta9AH2OZSt9iFcFPLeRStpMGSQ0OBDR0K&#10;yqrLr1Hw8WUX6W11zKsTpjyrz8cOD3OlxqN+vwHhqfdv8cv9rcP8JTx/CQfI7T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C5BXn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6" o:spid="_x0000_s2060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m0Or7EAAAA2wAAAA8AAABkcnMvZG93bnJldi54bWxET0trwkAQvhf6H5YpeJG6UVBLmo2oYPEB&#10;2lov3obsNBuanQ3Zrab/visIvc3H95xs1tlaXKj1lWMFw0ECgrhwuuJSwelz9fwCwgdkjbVjUvBL&#10;Hmb540OGqXZX/qDLMZQihrBPUYEJoUml9IUhi37gGuLIfbnWYoiwLaVu8RrDbS1HSTKRFiuODQYb&#10;Whoqvo8/VsH47bDdTfvjeVhsjK1ccT7t389K9Z66+SuIQF34F9/dax3nT+D2SzxA5n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m0Or7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7" o:spid="_x0000_s2059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8nPpXBAAAA2wAAAA8AAABkcnMvZG93bnJldi54bWxET01rwkAQvRf8D8sUvNWNColEVymCqRR6&#10;SOyhxyE7JsHsbMhuk/jvu4LQ2zze5+wOk2nFQL1rLCtYLiIQxKXVDVcKvi+ntw0I55E1tpZJwZ0c&#10;HPazlx2m2o6c01D4SoQQdikqqL3vUildWZNBt7AdceCutjfoA+wrqXscQ7hp5SqKYmmw4dBQY0fH&#10;mspb8WsUJB92nf/EWXX7xJyX7Vc24nGl1Px1et+C8DT5f/HTfdZhfgKPX8IBcv8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8nPpXBAAAA2wAAAA8AAAAAAAAAAAAAAAAAnwIA&#10;AGRycy9kb3ducmV2LnhtbFBLBQYAAAAABAAEAPcAAACNAwAAAAA=&#10;">
                <v:imagedata r:id="rId1" o:title="" recolortarget="#696565 [1454]"/>
                <v:path arrowok="t"/>
              </v:shape>
            </v:group>
          </v:group>
          <v:shape id="圖片 18" o:spid="_x0000_s2056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sFJ9jDAAAA2wAAAA8AAABkcnMvZG93bnJldi54bWxEj0GLwjAQhe8L/ocwgpdFU10QqUZRYUE8&#10;LLsqeB2aMS02k9Jktf575yB4m+G9ee+bxarztbpRG6vABsajDBRxEWzFzsDp+D2cgYoJ2WIdmAw8&#10;KMJq2ftYYG7Dnf/odkhOSQjHHA2UKTW51rEoyWMchYZYtEtoPSZZW6dti3cJ97WeZNlUe6xYGkps&#10;aFtScT38ewPNuvjZfJ7SzG6mE/cVdm5/vv4aM+h36zmoRF16m1/XOyv4Aiu/yAB6+Q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wUn2MMAAADbAAAADwAAAAAAAAAAAAAAAACf&#10;AgAAZHJzL2Rvd25yZXYueG1sUEsFBgAAAAAEAAQA9wAAAI8DAAAAAA=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55" type="#_x0000_t202" style="position:absolute;left:18085;top:4098;width:60401;height:3810;visibility:visible;v-text-anchor:middle" filled="f" stroked="f">
            <v:textbox style="mso-next-textbox:#Text Box 21" inset="0,0,0,0">
              <w:txbxContent>
                <w:p w:rsidR="00B32ADB" w:rsidRPr="00483287" w:rsidRDefault="00B32AD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40"/>
                      <w:szCs w:val="40"/>
                    </w:rPr>
                  </w:pPr>
                  <w:r w:rsidRPr="00483287">
                    <w:rPr>
                      <w:rFonts w:ascii="微軟正黑體" w:eastAsia="微軟正黑體" w:hAnsi="微軟正黑體" w:hint="eastAsia"/>
                      <w:b/>
                      <w:spacing w:val="10"/>
                      <w:sz w:val="40"/>
                      <w:szCs w:val="40"/>
                    </w:rPr>
                    <w:t>博幼英文檢測卷-</w:t>
                  </w:r>
                  <w:r w:rsidR="00796027" w:rsidRPr="00483287">
                    <w:rPr>
                      <w:rFonts w:ascii="微軟正黑體" w:eastAsia="微軟正黑體" w:hAnsi="微軟正黑體" w:hint="eastAsia"/>
                      <w:b/>
                      <w:spacing w:val="10"/>
                      <w:sz w:val="40"/>
                      <w:szCs w:val="40"/>
                    </w:rPr>
                    <w:t>中級下</w:t>
                  </w:r>
                  <w:r w:rsidRPr="00483287">
                    <w:rPr>
                      <w:rFonts w:ascii="微軟正黑體" w:eastAsia="微軟正黑體" w:hAnsi="微軟正黑體" w:hint="eastAsia"/>
                      <w:b/>
                      <w:spacing w:val="10"/>
                      <w:sz w:val="40"/>
                      <w:szCs w:val="40"/>
                    </w:rPr>
                    <w:t>-第</w:t>
                  </w:r>
                  <w:r w:rsidR="00796027" w:rsidRPr="00483287">
                    <w:rPr>
                      <w:rFonts w:ascii="微軟正黑體" w:eastAsia="微軟正黑體" w:hAnsi="微軟正黑體" w:hint="eastAsia"/>
                      <w:b/>
                      <w:spacing w:val="10"/>
                      <w:sz w:val="40"/>
                      <w:szCs w:val="40"/>
                    </w:rPr>
                    <w:t>1</w:t>
                  </w:r>
                  <w:r w:rsidR="00483287" w:rsidRPr="00483287">
                    <w:rPr>
                      <w:rFonts w:ascii="微軟正黑體" w:eastAsia="微軟正黑體" w:hAnsi="微軟正黑體" w:hint="eastAsia"/>
                      <w:b/>
                      <w:spacing w:val="10"/>
                      <w:sz w:val="40"/>
                      <w:szCs w:val="40"/>
                    </w:rPr>
                    <w:t>3</w:t>
                  </w:r>
                  <w:r w:rsidRPr="00483287">
                    <w:rPr>
                      <w:rFonts w:ascii="微軟正黑體" w:eastAsia="微軟正黑體" w:hAnsi="微軟正黑體" w:hint="eastAsia"/>
                      <w:b/>
                      <w:spacing w:val="10"/>
                      <w:sz w:val="40"/>
                      <w:szCs w:val="40"/>
                    </w:rPr>
                    <w:t>課</w:t>
                  </w:r>
                  <w:r w:rsidR="00483287" w:rsidRPr="00483287">
                    <w:rPr>
                      <w:rFonts w:ascii="微軟正黑體" w:eastAsia="微軟正黑體" w:hAnsi="微軟正黑體" w:hint="eastAsia"/>
                      <w:b/>
                      <w:spacing w:val="10"/>
                      <w:sz w:val="40"/>
                      <w:szCs w:val="40"/>
                    </w:rPr>
                    <w:t>~第16課</w:t>
                  </w:r>
                  <w:r w:rsidRPr="00483287">
                    <w:rPr>
                      <w:rFonts w:ascii="微軟正黑體" w:eastAsia="微軟正黑體" w:hAnsi="微軟正黑體" w:hint="eastAsia"/>
                      <w:b/>
                      <w:spacing w:val="10"/>
                      <w:sz w:val="40"/>
                      <w:szCs w:val="40"/>
                    </w:rPr>
                    <w:t xml:space="preserve">part </w:t>
                  </w:r>
                  <w:r w:rsidR="00483287">
                    <w:rPr>
                      <w:rFonts w:ascii="微軟正黑體" w:eastAsia="微軟正黑體" w:hAnsi="微軟正黑體" w:hint="eastAsia"/>
                      <w:b/>
                      <w:spacing w:val="10"/>
                      <w:sz w:val="40"/>
                      <w:szCs w:val="40"/>
                    </w:rPr>
                    <w:t>A</w:t>
                  </w:r>
                </w:p>
              </w:txbxContent>
            </v:textbox>
          </v:shape>
          <v:shape id="Text Box 21" o:spid="_x0000_s2054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crv8MA&#10;AADbAAAADwAAAGRycy9kb3ducmV2LnhtbESPQWvCQBSE7wX/w/KEXopuEmj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Xcrv8MAAADbAAAADwAAAAAAAAAAAAAAAACYAgAAZHJzL2Rv&#10;d25yZXYueG1sUEsFBgAAAAAEAAQA9QAAAIgDAAAAAA==&#10;" filled="f" stroked="f">
            <v:textbox inset="0,0,0,0">
              <w:txbxContent>
                <w:p w:rsidR="00B32ADB" w:rsidRPr="00483287" w:rsidRDefault="00B32ADB" w:rsidP="00B32ADB">
                  <w:pPr>
                    <w:spacing w:line="600" w:lineRule="exact"/>
                    <w:rPr>
                      <w:rFonts w:eastAsia="標楷體"/>
                      <w:sz w:val="28"/>
                      <w:szCs w:val="28"/>
                    </w:rPr>
                  </w:pPr>
                  <w:r w:rsidRPr="00483287">
                    <w:rPr>
                      <w:rFonts w:eastAsia="標楷體"/>
                      <w:sz w:val="28"/>
                      <w:szCs w:val="28"/>
                    </w:rPr>
                    <w:t>Class</w:t>
                  </w:r>
                  <w:r w:rsidRPr="00483287">
                    <w:rPr>
                      <w:rFonts w:eastAsia="標楷體"/>
                      <w:sz w:val="28"/>
                      <w:szCs w:val="28"/>
                    </w:rPr>
                    <w:t>（班級）：</w:t>
                  </w:r>
                  <w:r w:rsidRPr="00483287">
                    <w:rPr>
                      <w:rFonts w:eastAsia="標楷體"/>
                      <w:sz w:val="28"/>
                      <w:szCs w:val="28"/>
                    </w:rPr>
                    <w:t>___________</w:t>
                  </w:r>
                </w:p>
                <w:p w:rsidR="00B32ADB" w:rsidRPr="00483287" w:rsidRDefault="00B32ADB" w:rsidP="00B32ADB">
                  <w:pPr>
                    <w:spacing w:line="1000" w:lineRule="exact"/>
                    <w:rPr>
                      <w:rFonts w:eastAsia="標楷體"/>
                      <w:sz w:val="28"/>
                      <w:szCs w:val="28"/>
                    </w:rPr>
                  </w:pPr>
                  <w:r w:rsidRPr="00483287">
                    <w:rPr>
                      <w:rFonts w:eastAsia="標楷體"/>
                      <w:sz w:val="28"/>
                      <w:szCs w:val="28"/>
                    </w:rPr>
                    <w:t>Name</w:t>
                  </w:r>
                  <w:r w:rsidRPr="00483287">
                    <w:rPr>
                      <w:rFonts w:eastAsia="標楷體"/>
                      <w:sz w:val="28"/>
                      <w:szCs w:val="28"/>
                    </w:rPr>
                    <w:t>（姓名）：</w:t>
                  </w:r>
                  <w:r w:rsidRPr="00483287">
                    <w:rPr>
                      <w:rFonts w:eastAsia="標楷體"/>
                      <w:sz w:val="28"/>
                      <w:szCs w:val="28"/>
                    </w:rPr>
                    <w:t>___________</w:t>
                  </w:r>
                </w:p>
              </w:txbxContent>
            </v:textbox>
          </v:shape>
          <v:shape id="Text Box 21" o:spid="_x0000_s2053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M1W8AA&#10;AADbAAAADwAAAGRycy9kb3ducmV2LnhtbESPQYvCMBSE78L+h/AWvGmqB5VuUxFhQbytiuDt0Tyb&#10;ss1LSbK1/fcbQfA4zMw3TLEdbCt68qFxrGAxz0AQV043XCu4nL9nGxAhImtsHZOCkQJsy49Jgbl2&#10;D/6h/hRrkSAcclRgYuxyKUNlyGKYu444eXfnLcYkfS21x0eC21Yus2wlLTacFgx2tDdU/Z7+rIL1&#10;cHXUBdrT7d5X3jTjpj2OSk0/h90XiEhDfIdf7YNWsFzB80v6AbL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SM1W8AAAADbAAAADwAAAAAAAAAAAAAAAACYAgAAZHJzL2Rvd25y&#10;ZXYueG1sUEsFBgAAAAAEAAQA9QAAAIUDAAAAAA==&#10;" filled="f" stroked="f">
            <v:textbox inset="0,0,0,0">
              <w:txbxContent>
                <w:p w:rsidR="00B32ADB" w:rsidRPr="00DE09DB" w:rsidRDefault="00B32AD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052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Ig+wTDAAAA2wAAAA8AAABkcnMvZG93bnJldi54bWxEj1FrAjEQhN8L/Q9hhb4UzVWhLadR2qMF&#10;r2+1/oDlsl4OL5sj2er13zeC4OMwM98wq83oe3WimLrABp5mBSjiJtiOWwP7n8/pK6gkyBb7wGTg&#10;jxJs1vd3KyxtOPM3nXbSqgzhVKIBJzKUWqfGkcc0CwNx9g4hepQsY6ttxHOG+17Pi+JZe+w4Lzgc&#10;qHLUHHe/3kDFdXiU98XXQe9rF5ttV39IZczDZHxbghIa5Ra+trfWwPwFLl/yD9Drf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iD7BMMAAADbAAAADwAAAAAAAAAAAAAAAACf&#10;AgAAZHJzL2Rvd25yZXYueG1sUEsFBgAAAAAEAAQA9wAAAI8DAAAAAA==&#10;">
            <v:imagedata r:id="rId3" o:title="" chromakey="white" recolortarget="#696565 [1454]"/>
            <v:path arrowok="t"/>
          </v:shape>
          <v:shape id="圖片 28" o:spid="_x0000_s2051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IovPAAAAA2wAAAA8AAABkcnMvZG93bnJldi54bWxET02LwjAQvQv+hzCCF9FED4vURhFBEVkP&#10;6y54HZqxLTaT2sS26683h4U9Pt53uultJVpqfOlYw3ymQBBnzpSca/j53k+XIHxANlg5Jg2/5GGz&#10;Hg5STIzr+IvaS8hFDGGfoIYihDqR0mcFWfQzVxNH7uYaiyHCJpemwS6G20oulPqQFkuODQXWtCso&#10;u1+eVgOr+mTPeZc92vPnoX0tnxN1Ja3Ho367AhGoD//iP/fRaFjEsfFL/AFy/QY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cQii88AAAADbAAAADwAAAAAAAAAAAAAAAACfAgAA&#10;ZHJzL2Rvd25yZXYueG1sUEsFBgAAAAAEAAQA9wAAAIwDAAAAAA==&#10;">
            <v:imagedata r:id="rId4" o:title=""/>
            <v:path arrowok="t"/>
          </v:shape>
          <v:shape id="Text Box 21" o:spid="_x0000_s2050" type="#_x0000_t202" style="position:absolute;left:1422;top:1254;width:8281;height:5031;flip:x;visibility:visible" filled="f" fillcolor="yellow" stroked="f">
            <v:textbox inset="0,0,0,0">
              <w:txbxContent>
                <w:p w:rsidR="00B32ADB" w:rsidRPr="00B07A84" w:rsidRDefault="00324131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910A01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FE42E5" w:rsidRPr="00910A01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7D5B" w:rsidRDefault="00F81EA7" w:rsidP="00477A68">
    <w:pPr>
      <w:pStyle w:val="a4"/>
      <w:tabs>
        <w:tab w:val="clear" w:pos="4153"/>
        <w:tab w:val="clear" w:pos="8306"/>
        <w:tab w:val="left" w:pos="16064"/>
        <w:tab w:val="left" w:pos="18570"/>
      </w:tabs>
    </w:pPr>
    <w:r>
      <w:rPr>
        <w:noProof/>
      </w:rPr>
    </w:r>
    <w:r>
      <w:rPr>
        <w:noProof/>
      </w:rPr>
      <w:pict w14:anchorId="1ECC7B4E">
        <v:group id="群組 1" o:spid="_x0000_s2074" style="width:973.9pt;height:90.7pt;mso-position-horizontal-relative:char;mso-position-vertical-relative:line" coordorigin=",237" coordsize="123686,12383">
          <v:group id="群組 2" o:spid="_x0000_s2075" style="position:absolute;left:15862;top:1563;width:64448;height:9903" coordorigin="-26885,22" coordsize="66516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<v:group id="群組 3" o:spid="_x0000_s2076" style="position:absolute;left:17945;top:235;width:21685;height:10960" coordorigin="-1809,235" coordsize="21689,109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圖片 4" o:spid="_x0000_s2077" type="#_x0000_t75" style="position:absolute;left:8245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dW3nLFAAAA2gAAAA8AAABkcnMvZG93bnJldi54bWxEj0FrAjEUhO+F/ofwCl5Es0rVshpFBcW2&#10;oFa9eHtsXjdLNy/LJur675uC0OMwM98wk1ljS3Gl2heOFfS6CQjizOmCcwWn46rzBsIHZI2lY1Jw&#10;Jw+z6fPTBFPtbvxF10PIRYSwT1GBCaFKpfSZIYu+6yri6H272mKIss6lrvEW4baU/SQZSosFxwWD&#10;FS0NZT+Hi1UwWO8+PkftwTws3o0tXHY+bfdnpVovzXwMIlAT/sOP9kYreIW/K/EGyOkv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3Vt5yxQAAANoAAAAPAAAAAAAAAAAAAAAA&#10;AJ8CAABkcnMvZG93bnJldi54bWxQSwUGAAAAAAQABAD3AAAAkQMAAAAA&#10;">
                <v:imagedata r:id="rId1" o:title="" recolortarget="#696565 [1454]"/>
                <v:path arrowok="t"/>
              </v:shape>
              <v:shape id="圖片 5" o:spid="_x0000_s2078" type="#_x0000_t75" style="position:absolute;left:3197;top:235;width:6997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JhPJjCAAAA2gAAAA8AAABkcnMvZG93bnJldi54bWxEj0GLwjAUhO+C/yE8wZumKrpSG0WEdRfB&#10;Q10PHh/Nsy1tXkqTtd1/vxEEj8PMfMMku97U4kGtKy0rmE0jEMSZ1SXnCq4/n5M1COeRNdaWScEf&#10;Odhth4MEY207Tulx8bkIEHYxKii8b2IpXVaQQTe1DXHw7rY16INsc6lb7ALc1HIeRStpsOSwUGBD&#10;h4Ky6vJrFHx82UV6Wx3z6oQpz+rzscPDXKnxqN9vQHjq/Tv8an9rBUt4Xgk3QG7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iYTyYwgAAANoAAAAPAAAAAAAAAAAAAAAAAJ8C&#10;AABkcnMvZG93bnJldi54bWxQSwUGAAAAAAQABAD3AAAAjgMAAAAA&#10;">
                <v:imagedata r:id="rId1" o:title="" recolortarget="#696565 [1454]"/>
                <v:path arrowok="t"/>
              </v:shape>
              <v:shape id="圖片 6" o:spid="_x0000_s2079" type="#_x0000_t75" style="position:absolute;left:-1809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jI5Z7FAAAA2gAAAA8AAABkcnMvZG93bnJldi54bWxEj1trAjEUhN8L/Q/hFHwRzVbwwtYoVlC0&#10;grf64tthc7pZujlZNlHXf28KQh+HmfmGGU8bW4or1b5wrOC9m4AgzpwuOFdw+l50RiB8QNZYOiYF&#10;d/Iwnby+jDHV7sYHuh5DLiKEfYoKTAhVKqXPDFn0XVcRR+/H1RZDlHUudY23CLel7CXJQFosOC4Y&#10;rGhuKPs9XqyC/nL3tRm2+7PwuTa2cNn5tN2flWq9NbMPEIGa8B9+tldawQD+rsQbICcP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oyOWexQAAANoAAAAPAAAAAAAAAAAAAAAA&#10;AJ8CAABkcnMvZG93bnJldi54bWxQSwUGAAAAAAQABAD3AAAAkQMAAAAA&#10;">
                <v:imagedata r:id="rId1" o:title="" recolortarget="#696565 [1454]"/>
                <v:path arrowok="t"/>
              </v:shape>
              <v:shape id="圖片 7" o:spid="_x0000_s2080" type="#_x0000_t75" style="position:absolute;left:12882;top:324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3/B3TCAAAA2gAAAA8AAABkcnMvZG93bnJldi54bWxEj0FrwkAUhO+C/2F5Qm+6iQWV1DWI0LQI&#10;PSR66PGRfSbB7NuQ3Sbpv+8KBY/DzDfD7NPJtGKg3jWWFcSrCARxaXXDlYLr5X25A+E8ssbWMin4&#10;JQfpYT7bY6LtyDkNha9EKGGXoILa+y6R0pU1GXQr2xEH72Z7gz7IvpK6xzGUm1auo2gjDTYcFmrs&#10;6FRTeS9+jILth33NvzdZdT9jznH7lY14Wiv1spiObyA8Tf4Z/qc/deDgcSXcAHn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9/wd0wgAAANoAAAAPAAAAAAAAAAAAAAAAAJ8C&#10;AABkcnMvZG93bnJldi54bWxQSwUGAAAAAAQABAD3AAAAjgMAAAAA&#10;">
                <v:imagedata r:id="rId1" o:title="" recolortarget="#696565 [1454]"/>
                <v:path arrowok="t"/>
              </v:shape>
            </v:group>
            <v:group id="群組 8" o:spid="_x0000_s2081" style="position:absolute;left:-26885;top:22;width:46824;height:11262" coordorigin="-26885,-63" coordsize="46825,112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<v:shape id="圖片 9" o:spid="_x0000_s2082" type="#_x0000_t75" style="position:absolute;left:12941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MsNp3CAAAA2gAAAA8AAABkcnMvZG93bnJldi54bWxEj0GLwjAUhO8L/ofwBG9rqoKutVFEWFcE&#10;D3U9eHw0z7a0eSlN1nb/vREEj8PMfMMkm97U4k6tKy0rmIwjEMSZ1SXnCi6/359fIJxH1lhbJgX/&#10;5GCzHnwkGGvbcUr3s89FgLCLUUHhfRNL6bKCDLqxbYiDd7OtQR9km0vdYhfgppbTKJpLgyWHhQIb&#10;2hWUVec/o2DxY2fpdb7PqyOmPKlP+w53U6VGw367AuGp9+/wq33QCpbwvBJugFw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jLDadwgAAANoAAAAPAAAAAAAAAAAAAAAAAJ8C&#10;AABkcnMvZG93bnJldi54bWxQSwUGAAAAAAQABAD3AAAAjgMAAAAA&#10;">
                <v:imagedata r:id="rId1" o:title="" recolortarget="#696565 [1454]"/>
                <v:path arrowok="t"/>
              </v:shape>
              <v:shape id="圖片 10" o:spid="_x0000_s2083" type="#_x0000_t75" style="position:absolute;left:7917;top:752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kRB1HGAAAA2wAAAA8AAABkcnMvZG93bnJldi54bWxEj0trAkEQhO8B/8PQQi5BZxMwyuooRjDk&#10;AfF58dbstDuLOz3LzkQ3/z59COTWTVVXfT1bdL5WV2pjFdjA4zADRVwEW3Fp4HhYDyagYkK2WAcm&#10;Az8UYTHv3c0wt+HGO7ruU6kkhGOOBlxKTa51LBx5jMPQEIt2Dq3HJGtbatviTcJ9rZ+y7Fl7rFga&#10;HDa0clRc9t/ewOh18/E5fhgt08u781UoTsev7cmY+363nIJK1KV/89/1mxV8oZdfZAA9/wU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aREHUcYAAADbAAAADwAAAAAAAAAAAAAA&#10;AACfAgAAZHJzL2Rvd25yZXYueG1sUEsFBgAAAAAEAAQA9wAAAJIDAAAAAA==&#10;">
                <v:imagedata r:id="rId1" o:title="" recolortarget="#696565 [1454]"/>
                <v:path arrowok="t"/>
              </v:shape>
              <v:shape id="圖片 11" o:spid="_x0000_s2084" type="#_x0000_t75" style="position:absolute;left:2869;top:235;width:6998;height:10445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+CA3rBAAAA2wAAAA8AAABkcnMvZG93bnJldi54bWxET0uLwjAQvi/4H8II3ta0Cq5UYxHBBwt7&#10;qHrwODRjW9pMShNt/fdmYWFv8/E9Z50OphFP6lxlWUE8jUAQ51ZXXCi4XvafSxDOI2tsLJOCFzlI&#10;N6OPNSba9pzR8+wLEULYJaig9L5NpHR5SQbd1LbEgbvbzqAPsCuk7rAP4aaRsyhaSIMVh4YSW9qV&#10;lNfnh1HwdbTz7LY4FPU3Zhw3P4cedzOlJuNhuwLhafD/4j/3SYf5Mfz+Eg6Qmz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+CA3r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2" o:spid="_x0000_s2085" type="#_x0000_t75" style="position:absolute;left:-2202;top:752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aPPL3EAAAA2wAAAA8AAABkcnMvZG93bnJldi54bWxET01rwkAQvQv+h2UKXqRuFKwlzUa0ULEW&#10;amu9eBuy02wwOxuyq6b/3i0I3ubxPiebd7YWZ2p95VjBeJSAIC6crrhUsP95e3wG4QOyxtoxKfgj&#10;D/O838sw1e7C33TehVLEEPYpKjAhNKmUvjBk0Y9cQxy5X9daDBG2pdQtXmK4reUkSZ6kxYpjg8GG&#10;Xg0Vx93JKpiutpuP2XC6CMt3YytXHPafXwelBg/d4gVEoC7cxTf3Wsf5E/j/JR4g8ys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aPPL3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3" o:spid="_x0000_s2086" type="#_x0000_t75" style="position:absolute;left:-7251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AcOJbCAAAA2wAAAA8AAABkcnMvZG93bnJldi54bWxET01rwkAQvQv9D8sUvOlGBZXoRorQtBR6&#10;iPbQ45AdsyHZ2ZDdJvHfdwsFb/N4n3M8TbYVA/W+dqxgtUxAEJdO11wp+Lq+LvYgfEDW2DomBXfy&#10;cMqeZkdMtRu5oOESKhFD2KeowITQpVL60pBFv3QdceRurrcYIuwrqXscY7ht5TpJttJizbHBYEdn&#10;Q2Vz+bEKdm9uU3xv86r5wIJX7Wc+4nmt1Px5ejmACDSFh/jf/a7j/A38/RIPkNk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AHDiWwgAAANsAAAAPAAAAAAAAAAAAAAAAAJ8C&#10;AABkcnMvZG93bnJldi54bWxQSwUGAAAAAAQABAD3AAAAjgMAAAAA&#10;">
                <v:imagedata r:id="rId1" o:title="" recolortarget="#696565 [1454]"/>
                <v:path arrowok="t"/>
              </v:shape>
              <v:shape id="圖片 14" o:spid="_x0000_s2087" type="#_x0000_t75" style="position:absolute;left:-10508;top:517;width:6997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YqAVLEAAAA2wAAAA8AAABkcnMvZG93bnJldi54bWxET0trAjEQvhf6H8IUvBTNtvgoq1FsweID&#10;1K5evA2b6WbpZrJsUl3/vREKvc3H95zJrLWVOFPjS8cKXnoJCOLc6ZILBcfDovsGwgdkjZVjUnAl&#10;D7Pp48MEU+0u/EXnLBQihrBPUYEJoU6l9Lkhi77nauLIfbvGYoiwKaRu8BLDbSVfk2QoLZYcGwzW&#10;9GEo/8l+rYLB5269GT0P5uF9ZWzp8tNxuz8p1Xlq52MQgdrwL/5zL3Wc34f7L/EAOb0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YqAVL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5" o:spid="_x0000_s2088" type="#_x0000_t75" style="position:absolute;left:-16835;top:171;width:6998;height:10446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C5BXnBAAAA2wAAAA8AAABkcnMvZG93bnJldi54bWxET02LwjAQvQv+hzCCN01VdKU2igjrLoKH&#10;uh48Ds3YljaT0mRt999vBMHbPN7nJLve1OJBrSstK5hNIxDEmdUl5wquP5+TNQjnkTXWlknBHznY&#10;bYeDBGNtO07pcfG5CCHsYlRQeN/EUrqsIINuahviwN1ta9AH2OZSt9iFcFPLeRStpMGSQ0OBDR0K&#10;yqrLr1Hw8WUX6W11zKsTpjyrz8cOD3OlxqN+vwHhqfdv8cv9rcP8JTx/CQfI7T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C5BXnBAAAA2wAAAA8AAAAAAAAAAAAAAAAAnwIA&#10;AGRycy9kb3ducmV2LnhtbFBLBQYAAAAABAAEAPcAAACNAwAAAAA=&#10;">
                <v:imagedata r:id="rId1" o:title="" recolortarget="#696565 [1454]"/>
                <v:path arrowok="t"/>
              </v:shape>
              <v:shape id="圖片 16" o:spid="_x0000_s2089" type="#_x0000_t75" style="position:absolute;left:-21837;top:517;width:6998;height:10446;flip:y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m0Or7EAAAA2wAAAA8AAABkcnMvZG93bnJldi54bWxET0trwkAQvhf6H5YpeJG6UVBLmo2oYPEB&#10;2lov3obsNBuanQ3Zrab/visIvc3H95xs1tlaXKj1lWMFw0ECgrhwuuJSwelz9fwCwgdkjbVjUvBL&#10;Hmb540OGqXZX/qDLMZQihrBPUYEJoUml9IUhi37gGuLIfbnWYoiwLaVu8RrDbS1HSTKRFiuODQYb&#10;Whoqvo8/VsH47bDdTfvjeVhsjK1ccT7t389K9Z66+SuIQF34F9/dax3nT+D2SzxA5n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m0Or7EAAAA2wAAAA8AAAAAAAAAAAAAAAAA&#10;nwIAAGRycy9kb3ducmV2LnhtbFBLBQYAAAAABAAEAPcAAACQAwAAAAA=&#10;">
                <v:imagedata r:id="rId1" o:title="" recolortarget="#696565 [1454]"/>
                <v:path arrowok="t"/>
              </v:shape>
              <v:shape id="圖片 17" o:spid="_x0000_s2090" type="#_x0000_t75" style="position:absolute;left:-26885;top:-63;width:6997;height:10444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8nPpXBAAAA2wAAAA8AAABkcnMvZG93bnJldi54bWxET01rwkAQvRf8D8sUvNWNColEVymCqRR6&#10;SOyhxyE7JsHsbMhuk/jvu4LQ2zze5+wOk2nFQL1rLCtYLiIQxKXVDVcKvi+ntw0I55E1tpZJwZ0c&#10;HPazlx2m2o6c01D4SoQQdikqqL3vUildWZNBt7AdceCutjfoA+wrqXscQ7hp5SqKYmmw4dBQY0fH&#10;mspb8WsUJB92nf/EWXX7xJyX7Vc24nGl1Px1et+C8DT5f/HTfdZhfgKPX8IBcv8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8nPpXBAAAA2wAAAA8AAAAAAAAAAAAAAAAAnwIA&#10;AGRycy9kb3ducmV2LnhtbFBLBQYAAAAABAAEAPcAAACNAwAAAAA=&#10;">
                <v:imagedata r:id="rId1" o:title="" recolortarget="#696565 [1454]"/>
                <v:path arrowok="t"/>
              </v:shape>
            </v:group>
          </v:group>
          <v:shape id="圖片 18" o:spid="_x0000_s2091" type="#_x0000_t75" style="position:absolute;left:112459;top:593;width:11227;height:12027;flip:x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sFJ9jDAAAA2wAAAA8AAABkcnMvZG93bnJldi54bWxEj0GLwjAQhe8L/ocwgpdFU10QqUZRYUE8&#10;LLsqeB2aMS02k9Jktf575yB4m+G9ee+bxarztbpRG6vABsajDBRxEWzFzsDp+D2cgYoJ2WIdmAw8&#10;KMJq2ftYYG7Dnf/odkhOSQjHHA2UKTW51rEoyWMchYZYtEtoPSZZW6dti3cJ97WeZNlUe6xYGkps&#10;aFtScT38ewPNuvjZfJ7SzG6mE/cVdm5/vv4aM+h36zmoRF16m1/XOyv4Aiu/yAB6+Q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wUn2MMAAADbAAAADwAAAAAAAAAAAAAAAACf&#10;AgAAZHJzL2Rvd25yZXYueG1sUEsFBgAAAAAEAAQA9wAAAI8DAAAAAA==&#10;">
            <v:imagedata r:id="rId2" o:title=""/>
            <v:path arrowok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2092" type="#_x0000_t202" style="position:absolute;left:18085;top:4098;width:60401;height:3810;visibility:visible;v-text-anchor:middle" filled="f" stroked="f">
            <v:textbox inset="0,0,0,0">
              <w:txbxContent>
                <w:p w:rsidR="00877D5B" w:rsidRPr="00483287" w:rsidRDefault="00877D5B" w:rsidP="00B32ADB">
                  <w:pPr>
                    <w:spacing w:line="600" w:lineRule="exact"/>
                    <w:jc w:val="center"/>
                    <w:rPr>
                      <w:rFonts w:ascii="微軟正黑體" w:eastAsia="微軟正黑體" w:hAnsi="微軟正黑體"/>
                      <w:b/>
                      <w:spacing w:val="10"/>
                      <w:sz w:val="40"/>
                      <w:szCs w:val="40"/>
                    </w:rPr>
                  </w:pPr>
                  <w:r w:rsidRPr="00483287">
                    <w:rPr>
                      <w:rFonts w:ascii="微軟正黑體" w:eastAsia="微軟正黑體" w:hAnsi="微軟正黑體" w:hint="eastAsia"/>
                      <w:b/>
                      <w:spacing w:val="10"/>
                      <w:sz w:val="40"/>
                      <w:szCs w:val="40"/>
                    </w:rPr>
                    <w:t xml:space="preserve">博幼英文檢測卷-中級下-第13課~第16課part </w:t>
                  </w:r>
                  <w:r>
                    <w:rPr>
                      <w:rFonts w:ascii="微軟正黑體" w:eastAsia="微軟正黑體" w:hAnsi="微軟正黑體" w:hint="eastAsia"/>
                      <w:b/>
                      <w:spacing w:val="10"/>
                      <w:sz w:val="40"/>
                      <w:szCs w:val="40"/>
                    </w:rPr>
                    <w:t>B</w:t>
                  </w:r>
                </w:p>
              </w:txbxContent>
            </v:textbox>
          </v:shape>
          <v:shape id="Text Box 21" o:spid="_x0000_s2093" type="#_x0000_t202" style="position:absolute;left:85026;top:1306;width:26245;height:101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crv8MA&#10;AADbAAAADwAAAGRycy9kb3ducmV2LnhtbESPQWvCQBSE7wX/w/KEXopuEmjQ6CpSFEpvTXvx9th9&#10;JsHs25DdJqm/visIPQ4z8w2z3U+2FQP1vnGsIF0mIIi1Mw1XCr6/TosVCB+QDbaOScEvedjvZk9b&#10;LIwb+ZOGMlQiQtgXqKAOoSuk9Lomi37pOuLoXVxvMUTZV9L0OEa4bWWWJLm02HBcqLGjt5r0tfyx&#10;CvLp2L18rCkbb7od+HxL00CpUs/z6bABEWgK/+FH+90oyF7h/iX+ALn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Xcrv8MAAADbAAAADwAAAAAAAAAAAAAAAACYAgAAZHJzL2Rv&#10;d25yZXYueG1sUEsFBgAAAAAEAAQA9QAAAIgDAAAAAA==&#10;" filled="f" stroked="f">
            <v:textbox inset="0,0,0,0">
              <w:txbxContent>
                <w:p w:rsidR="00877D5B" w:rsidRPr="00483287" w:rsidRDefault="00877D5B" w:rsidP="00B32ADB">
                  <w:pPr>
                    <w:spacing w:line="600" w:lineRule="exact"/>
                    <w:rPr>
                      <w:rFonts w:eastAsia="標楷體"/>
                      <w:sz w:val="28"/>
                      <w:szCs w:val="28"/>
                    </w:rPr>
                  </w:pPr>
                  <w:r w:rsidRPr="00483287">
                    <w:rPr>
                      <w:rFonts w:eastAsia="標楷體"/>
                      <w:sz w:val="28"/>
                      <w:szCs w:val="28"/>
                    </w:rPr>
                    <w:t>Class</w:t>
                  </w:r>
                  <w:r w:rsidRPr="00483287">
                    <w:rPr>
                      <w:rFonts w:eastAsia="標楷體"/>
                      <w:sz w:val="28"/>
                      <w:szCs w:val="28"/>
                    </w:rPr>
                    <w:t>（班級）：</w:t>
                  </w:r>
                  <w:r w:rsidRPr="00483287">
                    <w:rPr>
                      <w:rFonts w:eastAsia="標楷體"/>
                      <w:sz w:val="28"/>
                      <w:szCs w:val="28"/>
                    </w:rPr>
                    <w:t>___________</w:t>
                  </w:r>
                </w:p>
                <w:p w:rsidR="00877D5B" w:rsidRPr="00483287" w:rsidRDefault="00877D5B" w:rsidP="00B32ADB">
                  <w:pPr>
                    <w:spacing w:line="1000" w:lineRule="exact"/>
                    <w:rPr>
                      <w:rFonts w:eastAsia="標楷體"/>
                      <w:sz w:val="28"/>
                      <w:szCs w:val="28"/>
                    </w:rPr>
                  </w:pPr>
                  <w:r w:rsidRPr="00483287">
                    <w:rPr>
                      <w:rFonts w:eastAsia="標楷體"/>
                      <w:sz w:val="28"/>
                      <w:szCs w:val="28"/>
                    </w:rPr>
                    <w:t>Name</w:t>
                  </w:r>
                  <w:r w:rsidRPr="00483287">
                    <w:rPr>
                      <w:rFonts w:eastAsia="標楷體"/>
                      <w:sz w:val="28"/>
                      <w:szCs w:val="28"/>
                    </w:rPr>
                    <w:t>（姓名）：</w:t>
                  </w:r>
                  <w:r w:rsidRPr="00483287">
                    <w:rPr>
                      <w:rFonts w:eastAsia="標楷體"/>
                      <w:sz w:val="28"/>
                      <w:szCs w:val="28"/>
                    </w:rPr>
                    <w:t>___________</w:t>
                  </w:r>
                </w:p>
              </w:txbxContent>
            </v:textbox>
          </v:shape>
          <v:shape id="Text Box 21" o:spid="_x0000_s2094" type="#_x0000_t202" style="position:absolute;left:114955;top:237;width:7626;height:4394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SM1W8AA&#10;AADbAAAADwAAAGRycy9kb3ducmV2LnhtbESPQYvCMBSE78L+h/AWvGmqB5VuUxFhQbytiuDt0Tyb&#10;ss1LSbK1/fcbQfA4zMw3TLEdbCt68qFxrGAxz0AQV043XCu4nL9nGxAhImtsHZOCkQJsy49Jgbl2&#10;D/6h/hRrkSAcclRgYuxyKUNlyGKYu444eXfnLcYkfS21x0eC21Yus2wlLTacFgx2tDdU/Z7+rIL1&#10;cHXUBdrT7d5X3jTjpj2OSk0/h90XiEhDfIdf7YNWsFzB80v6AbL8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SM1W8AAAADbAAAADwAAAAAAAAAAAAAAAACYAgAAZHJzL2Rvd25y&#10;ZXYueG1sUEsFBgAAAAAEAAQA9QAAAIUDAAAAAA==&#10;" filled="f" stroked="f">
            <v:textbox inset="0,0,0,0">
              <w:txbxContent>
                <w:p w:rsidR="00877D5B" w:rsidRPr="00DE09DB" w:rsidRDefault="00877D5B" w:rsidP="00B32ADB">
                  <w:pP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</w:pP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得</w:t>
                  </w:r>
                  <w:r>
                    <w:rPr>
                      <w:rFonts w:ascii="微軟正黑體" w:eastAsia="微軟正黑體" w:hAnsi="微軟正黑體"/>
                      <w:color w:val="000000" w:themeColor="text1"/>
                      <w:sz w:val="40"/>
                      <w:szCs w:val="40"/>
                    </w:rPr>
                    <w:t xml:space="preserve">  </w:t>
                  </w:r>
                  <w:r w:rsidRPr="00DE09DB">
                    <w:rPr>
                      <w:rFonts w:ascii="微軟正黑體" w:eastAsia="微軟正黑體" w:hAnsi="微軟正黑體" w:hint="eastAsia"/>
                      <w:color w:val="000000" w:themeColor="text1"/>
                      <w:sz w:val="40"/>
                      <w:szCs w:val="40"/>
                    </w:rPr>
                    <w:t>分</w:t>
                  </w:r>
                </w:p>
              </w:txbxContent>
            </v:textbox>
          </v:shape>
          <v:shape id="圖片 27" o:spid="_x0000_s2095" type="#_x0000_t75" style="position:absolute;left:109371;top:10094;width:3385;height:2463;rotation:-808606fd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Ig+wTDAAAA2wAAAA8AAABkcnMvZG93bnJldi54bWxEj1FrAjEQhN8L/Q9hhb4UzVWhLadR2qMF&#10;r2+1/oDlsl4OL5sj2er13zeC4OMwM98wq83oe3WimLrABp5mBSjiJtiOWwP7n8/pK6gkyBb7wGTg&#10;jxJs1vd3KyxtOPM3nXbSqgzhVKIBJzKUWqfGkcc0CwNx9g4hepQsY6ttxHOG+17Pi+JZe+w4Lzgc&#10;qHLUHHe/3kDFdXiU98XXQe9rF5ttV39IZczDZHxbghIa5Ra+trfWwPwFLl/yD9Drf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iD7BMMAAADbAAAADwAAAAAAAAAAAAAAAACf&#10;AgAAZHJzL2Rvd25yZXYueG1sUEsFBgAAAAAEAAQA9wAAAI8DAAAAAA==&#10;">
            <v:imagedata r:id="rId3" o:title="" chromakey="white" recolortarget="#696565 [1454]"/>
            <v:path arrowok="t"/>
          </v:shape>
          <v:shape id="圖片 28" o:spid="_x0000_s2096" type="#_x0000_t75" style="position:absolute;top:237;width:13061;height:1195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EIovPAAAAA2wAAAA8AAABkcnMvZG93bnJldi54bWxET02LwjAQvQv+hzCCF9FED4vURhFBEVkP&#10;6y54HZqxLTaT2sS26683h4U9Pt53uultJVpqfOlYw3ymQBBnzpSca/j53k+XIHxANlg5Jg2/5GGz&#10;Hg5STIzr+IvaS8hFDGGfoIYihDqR0mcFWfQzVxNH7uYaiyHCJpemwS6G20oulPqQFkuODQXWtCso&#10;u1+eVgOr+mTPeZc92vPnoX0tnxN1Ja3Ho367AhGoD//iP/fRaFjEsfFL/AFy/QY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cQii88AAAADbAAAADwAAAAAAAAAAAAAAAACfAgAA&#10;ZHJzL2Rvd25yZXYueG1sUEsFBgAAAAAEAAQA9wAAAIwDAAAAAA==&#10;">
            <v:imagedata r:id="rId4" o:title=""/>
            <v:path arrowok="t"/>
          </v:shape>
          <v:shape id="Text Box 21" o:spid="_x0000_s2097" type="#_x0000_t202" style="position:absolute;left:1422;top:1254;width:8281;height:5031;flip:x;visibility:visible" filled="f" fillcolor="yellow" stroked="f">
            <v:textbox inset="0,0,0,0">
              <w:txbxContent>
                <w:p w:rsidR="00877D5B" w:rsidRPr="006E32AC" w:rsidRDefault="00324131" w:rsidP="00B32ADB">
                  <w:pPr>
                    <w:spacing w:line="800" w:lineRule="exact"/>
                    <w:jc w:val="center"/>
                    <w:rPr>
                      <w:rFonts w:ascii="微軟正黑體" w:eastAsia="微軟正黑體" w:hAnsi="微軟正黑體"/>
                      <w:b/>
                      <w:sz w:val="40"/>
                      <w:szCs w:val="40"/>
                    </w:rPr>
                  </w:pPr>
                  <w:r w:rsidRPr="00910A01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第一</w:t>
                  </w:r>
                  <w:r w:rsidR="00FE42E5" w:rsidRPr="00910A01">
                    <w:rPr>
                      <w:rFonts w:ascii="微軟正黑體" w:eastAsia="微軟正黑體" w:hAnsi="微軟正黑體" w:hint="eastAsia"/>
                      <w:b/>
                      <w:sz w:val="40"/>
                      <w:szCs w:val="40"/>
                    </w:rPr>
                    <w:t>版</w:t>
                  </w:r>
                </w:p>
              </w:txbxContent>
            </v:textbox>
          </v:shape>
          <w10:anchorlock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3.25pt;height:21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" o:bullet="t">
        <v:imagedata r:id="rId1" o:title="" cropbottom="-333f" cropright="-727f"/>
      </v:shape>
    </w:pict>
  </w:numPicBullet>
  <w:abstractNum w:abstractNumId="0" w15:restartNumberingAfterBreak="0">
    <w:nsid w:val="650C5C2D"/>
    <w:multiLevelType w:val="hybridMultilevel"/>
    <w:tmpl w:val="0ADE3478"/>
    <w:lvl w:ilvl="0" w:tplc="6CA0A844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FA61AE8">
      <w:start w:val="1"/>
      <w:numFmt w:val="decimal"/>
      <w:lvlText w:val="%2."/>
      <w:lvlJc w:val="left"/>
      <w:pPr>
        <w:ind w:left="9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5E25FFB"/>
    <w:multiLevelType w:val="hybridMultilevel"/>
    <w:tmpl w:val="AD38EEDE"/>
    <w:lvl w:ilvl="0" w:tplc="002E3BA6">
      <w:start w:val="1"/>
      <w:numFmt w:val="decimal"/>
      <w:lvlText w:val="%1."/>
      <w:lvlJc w:val="left"/>
      <w:pPr>
        <w:ind w:left="504" w:hanging="360"/>
      </w:pPr>
      <w:rPr>
        <w:rFonts w:eastAsia="微軟正黑體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104" w:hanging="480"/>
      </w:pPr>
    </w:lvl>
    <w:lvl w:ilvl="2" w:tplc="0409001B" w:tentative="1">
      <w:start w:val="1"/>
      <w:numFmt w:val="lowerRoman"/>
      <w:lvlText w:val="%3."/>
      <w:lvlJc w:val="right"/>
      <w:pPr>
        <w:ind w:left="1584" w:hanging="480"/>
      </w:pPr>
    </w:lvl>
    <w:lvl w:ilvl="3" w:tplc="0409000F" w:tentative="1">
      <w:start w:val="1"/>
      <w:numFmt w:val="decimal"/>
      <w:lvlText w:val="%4."/>
      <w:lvlJc w:val="left"/>
      <w:pPr>
        <w:ind w:left="206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4" w:hanging="480"/>
      </w:pPr>
    </w:lvl>
    <w:lvl w:ilvl="5" w:tplc="0409001B" w:tentative="1">
      <w:start w:val="1"/>
      <w:numFmt w:val="lowerRoman"/>
      <w:lvlText w:val="%6."/>
      <w:lvlJc w:val="right"/>
      <w:pPr>
        <w:ind w:left="3024" w:hanging="480"/>
      </w:pPr>
    </w:lvl>
    <w:lvl w:ilvl="6" w:tplc="0409000F" w:tentative="1">
      <w:start w:val="1"/>
      <w:numFmt w:val="decimal"/>
      <w:lvlText w:val="%7."/>
      <w:lvlJc w:val="left"/>
      <w:pPr>
        <w:ind w:left="350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4" w:hanging="480"/>
      </w:pPr>
    </w:lvl>
    <w:lvl w:ilvl="8" w:tplc="0409001B" w:tentative="1">
      <w:start w:val="1"/>
      <w:numFmt w:val="lowerRoman"/>
      <w:lvlText w:val="%9."/>
      <w:lvlJc w:val="right"/>
      <w:pPr>
        <w:ind w:left="4464" w:hanging="480"/>
      </w:pPr>
    </w:lvl>
  </w:abstractNum>
  <w:abstractNum w:abstractNumId="2" w15:restartNumberingAfterBreak="0">
    <w:nsid w:val="7C2324CF"/>
    <w:multiLevelType w:val="hybridMultilevel"/>
    <w:tmpl w:val="B3B843A8"/>
    <w:lvl w:ilvl="0" w:tplc="F46099E0">
      <w:start w:val="1"/>
      <w:numFmt w:val="decimal"/>
      <w:pStyle w:val="a"/>
      <w:lvlText w:val="%1. (　　)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4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MDIwMTIwN7Y0MDRS0lEKTi0uzszPAykwqgUA053opCwAAAA="/>
  </w:docVars>
  <w:rsids>
    <w:rsidRoot w:val="00C44FE4"/>
    <w:rsid w:val="0000007A"/>
    <w:rsid w:val="000029E0"/>
    <w:rsid w:val="0000519F"/>
    <w:rsid w:val="00011BA0"/>
    <w:rsid w:val="000166DD"/>
    <w:rsid w:val="00023155"/>
    <w:rsid w:val="00027753"/>
    <w:rsid w:val="0003203A"/>
    <w:rsid w:val="00044F97"/>
    <w:rsid w:val="000514A8"/>
    <w:rsid w:val="00054455"/>
    <w:rsid w:val="00056F25"/>
    <w:rsid w:val="0005744D"/>
    <w:rsid w:val="000621AD"/>
    <w:rsid w:val="00067D03"/>
    <w:rsid w:val="000714AB"/>
    <w:rsid w:val="00074A01"/>
    <w:rsid w:val="000752F9"/>
    <w:rsid w:val="00077CE5"/>
    <w:rsid w:val="00096218"/>
    <w:rsid w:val="000A0834"/>
    <w:rsid w:val="000A1D84"/>
    <w:rsid w:val="000A52D4"/>
    <w:rsid w:val="000A608A"/>
    <w:rsid w:val="000B2142"/>
    <w:rsid w:val="000B5407"/>
    <w:rsid w:val="000C1F11"/>
    <w:rsid w:val="000C27FA"/>
    <w:rsid w:val="000C34AE"/>
    <w:rsid w:val="000C71B8"/>
    <w:rsid w:val="000C76B6"/>
    <w:rsid w:val="000D3143"/>
    <w:rsid w:val="000D48CA"/>
    <w:rsid w:val="000E7DA5"/>
    <w:rsid w:val="000F56FB"/>
    <w:rsid w:val="000F59EA"/>
    <w:rsid w:val="00100697"/>
    <w:rsid w:val="00107995"/>
    <w:rsid w:val="00112480"/>
    <w:rsid w:val="00123B56"/>
    <w:rsid w:val="001343A7"/>
    <w:rsid w:val="0013472D"/>
    <w:rsid w:val="00134FAE"/>
    <w:rsid w:val="001364FA"/>
    <w:rsid w:val="001371DF"/>
    <w:rsid w:val="0014220C"/>
    <w:rsid w:val="0014265B"/>
    <w:rsid w:val="00144A87"/>
    <w:rsid w:val="0015212D"/>
    <w:rsid w:val="00154060"/>
    <w:rsid w:val="00155339"/>
    <w:rsid w:val="00156C07"/>
    <w:rsid w:val="00161B79"/>
    <w:rsid w:val="001756F2"/>
    <w:rsid w:val="00180FF4"/>
    <w:rsid w:val="001A55E8"/>
    <w:rsid w:val="001A634F"/>
    <w:rsid w:val="001A7D72"/>
    <w:rsid w:val="001B113B"/>
    <w:rsid w:val="001C2B6E"/>
    <w:rsid w:val="001C38B6"/>
    <w:rsid w:val="001C465C"/>
    <w:rsid w:val="001F08C3"/>
    <w:rsid w:val="001F67D6"/>
    <w:rsid w:val="0020595F"/>
    <w:rsid w:val="002130E1"/>
    <w:rsid w:val="0021790E"/>
    <w:rsid w:val="00221F54"/>
    <w:rsid w:val="00224DBA"/>
    <w:rsid w:val="00226357"/>
    <w:rsid w:val="00241230"/>
    <w:rsid w:val="00241783"/>
    <w:rsid w:val="00244DF1"/>
    <w:rsid w:val="00250FCD"/>
    <w:rsid w:val="0025254A"/>
    <w:rsid w:val="00257FD5"/>
    <w:rsid w:val="0026197D"/>
    <w:rsid w:val="00274C7A"/>
    <w:rsid w:val="002752F9"/>
    <w:rsid w:val="00280504"/>
    <w:rsid w:val="00280573"/>
    <w:rsid w:val="002918F8"/>
    <w:rsid w:val="00292CE2"/>
    <w:rsid w:val="002B2238"/>
    <w:rsid w:val="002B6C41"/>
    <w:rsid w:val="002C0321"/>
    <w:rsid w:val="002C2356"/>
    <w:rsid w:val="002C75BA"/>
    <w:rsid w:val="002D3CC3"/>
    <w:rsid w:val="002F01CB"/>
    <w:rsid w:val="002F1E5F"/>
    <w:rsid w:val="002F555A"/>
    <w:rsid w:val="002F6A93"/>
    <w:rsid w:val="0030110F"/>
    <w:rsid w:val="00302FA2"/>
    <w:rsid w:val="00324131"/>
    <w:rsid w:val="003251CA"/>
    <w:rsid w:val="00325660"/>
    <w:rsid w:val="00332ED6"/>
    <w:rsid w:val="003371BD"/>
    <w:rsid w:val="00351D0D"/>
    <w:rsid w:val="00372C00"/>
    <w:rsid w:val="00373B98"/>
    <w:rsid w:val="003748CC"/>
    <w:rsid w:val="003767A4"/>
    <w:rsid w:val="003863D6"/>
    <w:rsid w:val="003904E9"/>
    <w:rsid w:val="00394A92"/>
    <w:rsid w:val="00397EAB"/>
    <w:rsid w:val="003A1C69"/>
    <w:rsid w:val="003A5C24"/>
    <w:rsid w:val="003A67E8"/>
    <w:rsid w:val="003A707D"/>
    <w:rsid w:val="003B4B50"/>
    <w:rsid w:val="003B50A1"/>
    <w:rsid w:val="003C1292"/>
    <w:rsid w:val="003C57EC"/>
    <w:rsid w:val="003C61C6"/>
    <w:rsid w:val="003D02B7"/>
    <w:rsid w:val="003D2058"/>
    <w:rsid w:val="003D3DBD"/>
    <w:rsid w:val="003D5750"/>
    <w:rsid w:val="003E64AD"/>
    <w:rsid w:val="003E6CAF"/>
    <w:rsid w:val="003F2097"/>
    <w:rsid w:val="003F6675"/>
    <w:rsid w:val="00406EE2"/>
    <w:rsid w:val="00407EE5"/>
    <w:rsid w:val="00413DE1"/>
    <w:rsid w:val="0041669E"/>
    <w:rsid w:val="00417F3C"/>
    <w:rsid w:val="004322F3"/>
    <w:rsid w:val="00441A22"/>
    <w:rsid w:val="00446F7E"/>
    <w:rsid w:val="0044714E"/>
    <w:rsid w:val="00447D85"/>
    <w:rsid w:val="0045689A"/>
    <w:rsid w:val="004624A4"/>
    <w:rsid w:val="00467131"/>
    <w:rsid w:val="00471C14"/>
    <w:rsid w:val="00477A68"/>
    <w:rsid w:val="004825BC"/>
    <w:rsid w:val="00483287"/>
    <w:rsid w:val="00485B08"/>
    <w:rsid w:val="00496083"/>
    <w:rsid w:val="004A6214"/>
    <w:rsid w:val="004B2C1E"/>
    <w:rsid w:val="004C0D4F"/>
    <w:rsid w:val="004C20AD"/>
    <w:rsid w:val="004D2611"/>
    <w:rsid w:val="004D3CFB"/>
    <w:rsid w:val="004E2DF5"/>
    <w:rsid w:val="004E6F94"/>
    <w:rsid w:val="00506719"/>
    <w:rsid w:val="00506E13"/>
    <w:rsid w:val="00511C21"/>
    <w:rsid w:val="00521F8C"/>
    <w:rsid w:val="005226A3"/>
    <w:rsid w:val="005233D6"/>
    <w:rsid w:val="00523BA3"/>
    <w:rsid w:val="00526C78"/>
    <w:rsid w:val="00530CB7"/>
    <w:rsid w:val="00535915"/>
    <w:rsid w:val="00540385"/>
    <w:rsid w:val="00540E04"/>
    <w:rsid w:val="00554BD8"/>
    <w:rsid w:val="00563602"/>
    <w:rsid w:val="00573D27"/>
    <w:rsid w:val="00574521"/>
    <w:rsid w:val="00576AD2"/>
    <w:rsid w:val="00580A1C"/>
    <w:rsid w:val="00582B62"/>
    <w:rsid w:val="00584860"/>
    <w:rsid w:val="005905B7"/>
    <w:rsid w:val="005918CA"/>
    <w:rsid w:val="005922D3"/>
    <w:rsid w:val="00595120"/>
    <w:rsid w:val="00595434"/>
    <w:rsid w:val="00597E5C"/>
    <w:rsid w:val="005A09D4"/>
    <w:rsid w:val="005B0EA2"/>
    <w:rsid w:val="005B2031"/>
    <w:rsid w:val="005B41D3"/>
    <w:rsid w:val="005B6765"/>
    <w:rsid w:val="005C402E"/>
    <w:rsid w:val="005D0FB4"/>
    <w:rsid w:val="005D7F38"/>
    <w:rsid w:val="005E6D00"/>
    <w:rsid w:val="005E71CD"/>
    <w:rsid w:val="00600150"/>
    <w:rsid w:val="00602DF1"/>
    <w:rsid w:val="00604F13"/>
    <w:rsid w:val="006217F6"/>
    <w:rsid w:val="006315C6"/>
    <w:rsid w:val="00631D2F"/>
    <w:rsid w:val="00633382"/>
    <w:rsid w:val="006378CE"/>
    <w:rsid w:val="00644FE3"/>
    <w:rsid w:val="00651AAA"/>
    <w:rsid w:val="00653BFC"/>
    <w:rsid w:val="0065487C"/>
    <w:rsid w:val="00672557"/>
    <w:rsid w:val="006764FE"/>
    <w:rsid w:val="00681996"/>
    <w:rsid w:val="00682C3A"/>
    <w:rsid w:val="00687616"/>
    <w:rsid w:val="006A65EA"/>
    <w:rsid w:val="006A772E"/>
    <w:rsid w:val="006B5DAC"/>
    <w:rsid w:val="006C7C64"/>
    <w:rsid w:val="006D1C02"/>
    <w:rsid w:val="006D5795"/>
    <w:rsid w:val="006E32AC"/>
    <w:rsid w:val="006E6F96"/>
    <w:rsid w:val="006F0AC8"/>
    <w:rsid w:val="00701E1F"/>
    <w:rsid w:val="00712970"/>
    <w:rsid w:val="00714F89"/>
    <w:rsid w:val="00724BFF"/>
    <w:rsid w:val="0073027F"/>
    <w:rsid w:val="007400D4"/>
    <w:rsid w:val="00744F39"/>
    <w:rsid w:val="007474EA"/>
    <w:rsid w:val="00751D63"/>
    <w:rsid w:val="0075698D"/>
    <w:rsid w:val="00756E4B"/>
    <w:rsid w:val="0077147D"/>
    <w:rsid w:val="00782C80"/>
    <w:rsid w:val="0078463F"/>
    <w:rsid w:val="00796027"/>
    <w:rsid w:val="007A0E01"/>
    <w:rsid w:val="007A2575"/>
    <w:rsid w:val="007A6CF7"/>
    <w:rsid w:val="007B53E2"/>
    <w:rsid w:val="007C09CC"/>
    <w:rsid w:val="007C6EA8"/>
    <w:rsid w:val="007E44D3"/>
    <w:rsid w:val="007F2E8F"/>
    <w:rsid w:val="007F53BF"/>
    <w:rsid w:val="008003C9"/>
    <w:rsid w:val="00805D64"/>
    <w:rsid w:val="0080615C"/>
    <w:rsid w:val="008115BB"/>
    <w:rsid w:val="008135DF"/>
    <w:rsid w:val="00826A12"/>
    <w:rsid w:val="008314FC"/>
    <w:rsid w:val="00847347"/>
    <w:rsid w:val="0085357E"/>
    <w:rsid w:val="008658CD"/>
    <w:rsid w:val="00870D4A"/>
    <w:rsid w:val="008716B6"/>
    <w:rsid w:val="0087242E"/>
    <w:rsid w:val="00877D5B"/>
    <w:rsid w:val="00887E52"/>
    <w:rsid w:val="00893948"/>
    <w:rsid w:val="008A0BEE"/>
    <w:rsid w:val="008B05F5"/>
    <w:rsid w:val="008B2384"/>
    <w:rsid w:val="008B3ECB"/>
    <w:rsid w:val="008B59E0"/>
    <w:rsid w:val="008C1352"/>
    <w:rsid w:val="008C1DBB"/>
    <w:rsid w:val="008C211D"/>
    <w:rsid w:val="008C41D2"/>
    <w:rsid w:val="008C6394"/>
    <w:rsid w:val="008D18BE"/>
    <w:rsid w:val="008D28A9"/>
    <w:rsid w:val="008D6129"/>
    <w:rsid w:val="008E4D1E"/>
    <w:rsid w:val="008F68EE"/>
    <w:rsid w:val="008F775F"/>
    <w:rsid w:val="009035C5"/>
    <w:rsid w:val="00905763"/>
    <w:rsid w:val="00910A01"/>
    <w:rsid w:val="00911B05"/>
    <w:rsid w:val="00916D3E"/>
    <w:rsid w:val="009245A1"/>
    <w:rsid w:val="00936534"/>
    <w:rsid w:val="00937EE2"/>
    <w:rsid w:val="00942E93"/>
    <w:rsid w:val="00944295"/>
    <w:rsid w:val="009522E8"/>
    <w:rsid w:val="00956080"/>
    <w:rsid w:val="00971992"/>
    <w:rsid w:val="0097697C"/>
    <w:rsid w:val="00981A8A"/>
    <w:rsid w:val="00981DA9"/>
    <w:rsid w:val="00983FF2"/>
    <w:rsid w:val="00992313"/>
    <w:rsid w:val="00993249"/>
    <w:rsid w:val="00995374"/>
    <w:rsid w:val="0099778B"/>
    <w:rsid w:val="00997A37"/>
    <w:rsid w:val="009A16A9"/>
    <w:rsid w:val="009B3886"/>
    <w:rsid w:val="009D08FC"/>
    <w:rsid w:val="009D2CC0"/>
    <w:rsid w:val="009D603F"/>
    <w:rsid w:val="009D7B72"/>
    <w:rsid w:val="009E0C97"/>
    <w:rsid w:val="009E2B40"/>
    <w:rsid w:val="009E3EF9"/>
    <w:rsid w:val="009F3CA4"/>
    <w:rsid w:val="009F553A"/>
    <w:rsid w:val="009F6409"/>
    <w:rsid w:val="00A066AA"/>
    <w:rsid w:val="00A153F1"/>
    <w:rsid w:val="00A271D1"/>
    <w:rsid w:val="00A3375E"/>
    <w:rsid w:val="00A372E8"/>
    <w:rsid w:val="00A415AB"/>
    <w:rsid w:val="00A4291A"/>
    <w:rsid w:val="00A4503B"/>
    <w:rsid w:val="00A54E1F"/>
    <w:rsid w:val="00A554DF"/>
    <w:rsid w:val="00A55E95"/>
    <w:rsid w:val="00A63116"/>
    <w:rsid w:val="00A63938"/>
    <w:rsid w:val="00A66BDD"/>
    <w:rsid w:val="00A77703"/>
    <w:rsid w:val="00A9079E"/>
    <w:rsid w:val="00A91DD3"/>
    <w:rsid w:val="00A92373"/>
    <w:rsid w:val="00A94A14"/>
    <w:rsid w:val="00AA009B"/>
    <w:rsid w:val="00AA3528"/>
    <w:rsid w:val="00AB44CD"/>
    <w:rsid w:val="00AC6249"/>
    <w:rsid w:val="00AD321E"/>
    <w:rsid w:val="00AD3D1D"/>
    <w:rsid w:val="00AD5CE8"/>
    <w:rsid w:val="00AE1730"/>
    <w:rsid w:val="00AE1BCE"/>
    <w:rsid w:val="00AE61B9"/>
    <w:rsid w:val="00AF3B9A"/>
    <w:rsid w:val="00AF7ECD"/>
    <w:rsid w:val="00B06522"/>
    <w:rsid w:val="00B07A84"/>
    <w:rsid w:val="00B10329"/>
    <w:rsid w:val="00B203EF"/>
    <w:rsid w:val="00B32ADB"/>
    <w:rsid w:val="00B37F1B"/>
    <w:rsid w:val="00B449C2"/>
    <w:rsid w:val="00B51ED7"/>
    <w:rsid w:val="00B5248A"/>
    <w:rsid w:val="00B55EBB"/>
    <w:rsid w:val="00B62FF1"/>
    <w:rsid w:val="00B70B46"/>
    <w:rsid w:val="00B732FC"/>
    <w:rsid w:val="00B80B71"/>
    <w:rsid w:val="00BA2D1E"/>
    <w:rsid w:val="00BB080A"/>
    <w:rsid w:val="00BB160B"/>
    <w:rsid w:val="00BB723B"/>
    <w:rsid w:val="00BC056A"/>
    <w:rsid w:val="00BC1DEB"/>
    <w:rsid w:val="00BC1DF7"/>
    <w:rsid w:val="00BD442B"/>
    <w:rsid w:val="00BD6304"/>
    <w:rsid w:val="00BE6031"/>
    <w:rsid w:val="00BE7776"/>
    <w:rsid w:val="00BF2F1D"/>
    <w:rsid w:val="00BF62B1"/>
    <w:rsid w:val="00C161F0"/>
    <w:rsid w:val="00C16270"/>
    <w:rsid w:val="00C20A8A"/>
    <w:rsid w:val="00C3132E"/>
    <w:rsid w:val="00C44FE4"/>
    <w:rsid w:val="00C47C16"/>
    <w:rsid w:val="00C515F1"/>
    <w:rsid w:val="00C604A7"/>
    <w:rsid w:val="00C60731"/>
    <w:rsid w:val="00C61F61"/>
    <w:rsid w:val="00C6633E"/>
    <w:rsid w:val="00C73780"/>
    <w:rsid w:val="00C778E6"/>
    <w:rsid w:val="00C960E7"/>
    <w:rsid w:val="00C977F0"/>
    <w:rsid w:val="00CA10FC"/>
    <w:rsid w:val="00CA2FDD"/>
    <w:rsid w:val="00CA6B9E"/>
    <w:rsid w:val="00CB4217"/>
    <w:rsid w:val="00CB4310"/>
    <w:rsid w:val="00CC0DDC"/>
    <w:rsid w:val="00CC3C18"/>
    <w:rsid w:val="00CD0A75"/>
    <w:rsid w:val="00CD7414"/>
    <w:rsid w:val="00CE2AE1"/>
    <w:rsid w:val="00CF0F18"/>
    <w:rsid w:val="00CF46D1"/>
    <w:rsid w:val="00D01D9E"/>
    <w:rsid w:val="00D02219"/>
    <w:rsid w:val="00D100B7"/>
    <w:rsid w:val="00D1223A"/>
    <w:rsid w:val="00D21585"/>
    <w:rsid w:val="00D23ECF"/>
    <w:rsid w:val="00D31B95"/>
    <w:rsid w:val="00D357E2"/>
    <w:rsid w:val="00D41035"/>
    <w:rsid w:val="00D52185"/>
    <w:rsid w:val="00D52573"/>
    <w:rsid w:val="00D64E5E"/>
    <w:rsid w:val="00D71A0B"/>
    <w:rsid w:val="00D72E03"/>
    <w:rsid w:val="00D74861"/>
    <w:rsid w:val="00D76AFF"/>
    <w:rsid w:val="00D841BA"/>
    <w:rsid w:val="00D84568"/>
    <w:rsid w:val="00D87A4B"/>
    <w:rsid w:val="00D91357"/>
    <w:rsid w:val="00D9188E"/>
    <w:rsid w:val="00DA1EC5"/>
    <w:rsid w:val="00DB2911"/>
    <w:rsid w:val="00DB4CAA"/>
    <w:rsid w:val="00DB5859"/>
    <w:rsid w:val="00DB5A10"/>
    <w:rsid w:val="00DB6817"/>
    <w:rsid w:val="00DC7E60"/>
    <w:rsid w:val="00DD56D5"/>
    <w:rsid w:val="00DD5CF7"/>
    <w:rsid w:val="00DE09DB"/>
    <w:rsid w:val="00DE3724"/>
    <w:rsid w:val="00DF1647"/>
    <w:rsid w:val="00DF1B0D"/>
    <w:rsid w:val="00DF5CC3"/>
    <w:rsid w:val="00E062D7"/>
    <w:rsid w:val="00E11E5F"/>
    <w:rsid w:val="00E13774"/>
    <w:rsid w:val="00E13D74"/>
    <w:rsid w:val="00E17D53"/>
    <w:rsid w:val="00E2287E"/>
    <w:rsid w:val="00E240B6"/>
    <w:rsid w:val="00E3183F"/>
    <w:rsid w:val="00E3377F"/>
    <w:rsid w:val="00E340C9"/>
    <w:rsid w:val="00E35F5B"/>
    <w:rsid w:val="00E40C2E"/>
    <w:rsid w:val="00E4200B"/>
    <w:rsid w:val="00E4474E"/>
    <w:rsid w:val="00E60616"/>
    <w:rsid w:val="00E64733"/>
    <w:rsid w:val="00E753D4"/>
    <w:rsid w:val="00E76884"/>
    <w:rsid w:val="00E810A4"/>
    <w:rsid w:val="00E915CE"/>
    <w:rsid w:val="00E91C22"/>
    <w:rsid w:val="00EB1D2C"/>
    <w:rsid w:val="00EC5CBE"/>
    <w:rsid w:val="00ED01B4"/>
    <w:rsid w:val="00ED0917"/>
    <w:rsid w:val="00ED26BB"/>
    <w:rsid w:val="00ED4177"/>
    <w:rsid w:val="00ED64E6"/>
    <w:rsid w:val="00ED75E6"/>
    <w:rsid w:val="00EE0380"/>
    <w:rsid w:val="00EF23A1"/>
    <w:rsid w:val="00EF6477"/>
    <w:rsid w:val="00F05C98"/>
    <w:rsid w:val="00F06865"/>
    <w:rsid w:val="00F06BCB"/>
    <w:rsid w:val="00F11D10"/>
    <w:rsid w:val="00F135E8"/>
    <w:rsid w:val="00F25D57"/>
    <w:rsid w:val="00F3370D"/>
    <w:rsid w:val="00F4064D"/>
    <w:rsid w:val="00F51552"/>
    <w:rsid w:val="00F534DC"/>
    <w:rsid w:val="00F5371B"/>
    <w:rsid w:val="00F55E12"/>
    <w:rsid w:val="00F564DB"/>
    <w:rsid w:val="00F61661"/>
    <w:rsid w:val="00F66A30"/>
    <w:rsid w:val="00F66BFC"/>
    <w:rsid w:val="00F75E48"/>
    <w:rsid w:val="00F81EA7"/>
    <w:rsid w:val="00F852FF"/>
    <w:rsid w:val="00F908E5"/>
    <w:rsid w:val="00FA0F19"/>
    <w:rsid w:val="00FB7378"/>
    <w:rsid w:val="00FB74B2"/>
    <w:rsid w:val="00FC1C80"/>
    <w:rsid w:val="00FE2D69"/>
    <w:rsid w:val="00FE3D13"/>
    <w:rsid w:val="00FE42E5"/>
    <w:rsid w:val="00FE6302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98"/>
    <o:shapelayout v:ext="edit">
      <o:idmap v:ext="edit" data="1"/>
    </o:shapelayout>
  </w:shapeDefaults>
  <w:decimalSymbol w:val="."/>
  <w:listSeparator w:val=","/>
  <w15:docId w15:val="{190634AB-D19B-4D31-B4F3-19620CB16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CD0A75"/>
    <w:pPr>
      <w:widowControl w:val="0"/>
      <w:snapToGrid w:val="0"/>
    </w:pPr>
    <w:rPr>
      <w:kern w:val="2"/>
      <w:sz w:val="24"/>
      <w:szCs w:val="24"/>
    </w:rPr>
  </w:style>
  <w:style w:type="paragraph" w:styleId="2">
    <w:name w:val="heading 2"/>
    <w:aliases w:val="對話翻譯"/>
    <w:basedOn w:val="a0"/>
    <w:next w:val="a0"/>
    <w:link w:val="20"/>
    <w:unhideWhenUsed/>
    <w:qFormat/>
    <w:rsid w:val="00B203EF"/>
    <w:pPr>
      <w:shd w:val="clear" w:color="auto" w:fill="F2F2F2" w:themeFill="background1" w:themeFillShade="F2"/>
      <w:snapToGrid/>
      <w:spacing w:line="540" w:lineRule="exact"/>
      <w:ind w:leftChars="100" w:left="275" w:rightChars="400" w:right="400" w:hangingChars="175" w:hanging="175"/>
      <w:outlineLvl w:val="1"/>
    </w:pPr>
    <w:rPr>
      <w:rFonts w:eastAsia="Times New Roman" w:cstheme="minorBidi"/>
      <w:color w:val="000000" w:themeColor="text1"/>
      <w:spacing w:val="15"/>
      <w:sz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footer"/>
    <w:basedOn w:val="a0"/>
    <w:rsid w:val="00C44FE4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7">
    <w:name w:val="Balloon Text"/>
    <w:basedOn w:val="a0"/>
    <w:link w:val="a8"/>
    <w:rsid w:val="00B732FC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B732FC"/>
    <w:rPr>
      <w:rFonts w:ascii="Calibri Light" w:eastAsia="新細明體" w:hAnsi="Calibri Light" w:cs="Times New Roman"/>
      <w:kern w:val="2"/>
      <w:sz w:val="18"/>
      <w:szCs w:val="18"/>
    </w:rPr>
  </w:style>
  <w:style w:type="paragraph" w:styleId="a9">
    <w:name w:val="Subtitle"/>
    <w:basedOn w:val="a0"/>
    <w:next w:val="a0"/>
    <w:link w:val="aa"/>
    <w:rsid w:val="00D01D9E"/>
    <w:pPr>
      <w:spacing w:after="60"/>
      <w:jc w:val="center"/>
      <w:outlineLvl w:val="1"/>
    </w:pPr>
    <w:rPr>
      <w:rFonts w:asciiTheme="majorHAnsi" w:hAnsiTheme="majorHAnsi" w:cstheme="majorBidi"/>
      <w:i/>
      <w:iCs/>
    </w:rPr>
  </w:style>
  <w:style w:type="character" w:customStyle="1" w:styleId="aa">
    <w:name w:val="副標題 字元"/>
    <w:basedOn w:val="a1"/>
    <w:link w:val="a9"/>
    <w:rsid w:val="00D01D9E"/>
    <w:rPr>
      <w:rFonts w:asciiTheme="majorHAnsi" w:hAnsiTheme="majorHAnsi" w:cstheme="majorBidi"/>
      <w:i/>
      <w:iCs/>
      <w:kern w:val="2"/>
      <w:sz w:val="24"/>
      <w:szCs w:val="24"/>
    </w:rPr>
  </w:style>
  <w:style w:type="paragraph" w:styleId="ab">
    <w:name w:val="Title"/>
    <w:aliases w:val="標題一"/>
    <w:basedOn w:val="a0"/>
    <w:next w:val="a0"/>
    <w:link w:val="ac"/>
    <w:qFormat/>
    <w:rsid w:val="00CD0A75"/>
    <w:pPr>
      <w:spacing w:beforeLines="20" w:afterLines="70"/>
      <w:outlineLvl w:val="0"/>
    </w:pPr>
    <w:rPr>
      <w:rFonts w:eastAsia="微軟正黑體" w:cstheme="majorBidi"/>
      <w:b/>
      <w:bCs/>
      <w:sz w:val="28"/>
      <w:szCs w:val="32"/>
    </w:rPr>
  </w:style>
  <w:style w:type="character" w:customStyle="1" w:styleId="ac">
    <w:name w:val="標題 字元"/>
    <w:aliases w:val="標題一 字元"/>
    <w:basedOn w:val="a1"/>
    <w:link w:val="ab"/>
    <w:rsid w:val="00CD0A75"/>
    <w:rPr>
      <w:rFonts w:eastAsia="微軟正黑體" w:cstheme="majorBidi"/>
      <w:b/>
      <w:bCs/>
      <w:kern w:val="2"/>
      <w:sz w:val="28"/>
      <w:szCs w:val="32"/>
    </w:rPr>
  </w:style>
  <w:style w:type="paragraph" w:styleId="ad">
    <w:name w:val="No Spacing"/>
    <w:aliases w:val="小題1"/>
    <w:uiPriority w:val="1"/>
    <w:qFormat/>
    <w:rsid w:val="00724BFF"/>
    <w:pPr>
      <w:widowControl w:val="0"/>
      <w:spacing w:afterLines="20"/>
      <w:ind w:leftChars="60" w:left="60"/>
    </w:pPr>
    <w:rPr>
      <w:rFonts w:eastAsia="標楷體"/>
      <w:kern w:val="2"/>
      <w:sz w:val="28"/>
      <w:szCs w:val="24"/>
    </w:rPr>
  </w:style>
  <w:style w:type="paragraph" w:styleId="ae">
    <w:name w:val="Intense Quote"/>
    <w:aliases w:val="句子線條"/>
    <w:basedOn w:val="a0"/>
    <w:next w:val="a0"/>
    <w:link w:val="af"/>
    <w:uiPriority w:val="30"/>
    <w:qFormat/>
    <w:rsid w:val="002C0321"/>
    <w:pPr>
      <w:pBdr>
        <w:bottom w:val="single" w:sz="8" w:space="10" w:color="0D0D0D" w:themeColor="text1" w:themeTint="F2"/>
      </w:pBdr>
      <w:spacing w:afterLines="10"/>
      <w:ind w:leftChars="200" w:left="200" w:rightChars="550" w:right="550"/>
    </w:pPr>
    <w:rPr>
      <w:rFonts w:eastAsia="標楷體"/>
      <w:iCs/>
      <w:color w:val="FF0000"/>
      <w:sz w:val="28"/>
    </w:rPr>
  </w:style>
  <w:style w:type="character" w:customStyle="1" w:styleId="af">
    <w:name w:val="鮮明引文 字元"/>
    <w:aliases w:val="句子線條 字元"/>
    <w:basedOn w:val="a1"/>
    <w:link w:val="ae"/>
    <w:uiPriority w:val="30"/>
    <w:rsid w:val="002C0321"/>
    <w:rPr>
      <w:rFonts w:eastAsia="標楷體"/>
      <w:iCs/>
      <w:color w:val="FF0000"/>
      <w:kern w:val="2"/>
      <w:sz w:val="28"/>
      <w:szCs w:val="24"/>
    </w:rPr>
  </w:style>
  <w:style w:type="character" w:styleId="af0">
    <w:name w:val="Intense Emphasis"/>
    <w:basedOn w:val="a1"/>
    <w:uiPriority w:val="21"/>
    <w:rsid w:val="00597E5C"/>
    <w:rPr>
      <w:i/>
      <w:iCs/>
      <w:color w:val="5B9BD5" w:themeColor="accent1"/>
    </w:rPr>
  </w:style>
  <w:style w:type="character" w:customStyle="1" w:styleId="a5">
    <w:name w:val="頁首 字元"/>
    <w:basedOn w:val="a1"/>
    <w:link w:val="a4"/>
    <w:rsid w:val="00C47C16"/>
    <w:rPr>
      <w:kern w:val="2"/>
    </w:rPr>
  </w:style>
  <w:style w:type="character" w:styleId="af1">
    <w:name w:val="Subtle Reference"/>
    <w:basedOn w:val="a1"/>
    <w:uiPriority w:val="31"/>
    <w:rsid w:val="00916D3E"/>
    <w:rPr>
      <w:smallCaps/>
      <w:color w:val="5A5A5A" w:themeColor="text1" w:themeTint="A5"/>
    </w:rPr>
  </w:style>
  <w:style w:type="character" w:styleId="af2">
    <w:name w:val="Intense Reference"/>
    <w:aliases w:val="字彙線條"/>
    <w:basedOn w:val="a1"/>
    <w:uiPriority w:val="32"/>
    <w:qFormat/>
    <w:rsid w:val="000B2142"/>
    <w:rPr>
      <w:rFonts w:ascii="Times New Roman" w:hAnsi="Times New Roman"/>
      <w:b w:val="0"/>
      <w:bCs/>
      <w:i w:val="0"/>
      <w:caps w:val="0"/>
      <w:smallCaps w:val="0"/>
      <w:strike w:val="0"/>
      <w:dstrike w:val="0"/>
      <w:vanish w:val="0"/>
      <w:color w:val="FF0000"/>
      <w:spacing w:val="0"/>
      <w:position w:val="0"/>
      <w:sz w:val="28"/>
      <w:u w:val="single" w:color="000000" w:themeColor="text1"/>
      <w:bdr w:val="none" w:sz="0" w:space="0" w:color="auto"/>
      <w:vertAlign w:val="baseline"/>
      <w:em w:val="none"/>
    </w:rPr>
  </w:style>
  <w:style w:type="character" w:customStyle="1" w:styleId="20">
    <w:name w:val="標題 2 字元"/>
    <w:aliases w:val="對話翻譯 字元"/>
    <w:basedOn w:val="a1"/>
    <w:link w:val="2"/>
    <w:rsid w:val="00B203EF"/>
    <w:rPr>
      <w:rFonts w:eastAsia="Times New Roman" w:cstheme="minorBidi"/>
      <w:color w:val="000000" w:themeColor="text1"/>
      <w:spacing w:val="15"/>
      <w:kern w:val="2"/>
      <w:sz w:val="28"/>
      <w:szCs w:val="24"/>
      <w:shd w:val="clear" w:color="auto" w:fill="F2F2F2" w:themeFill="background1" w:themeFillShade="F2"/>
    </w:rPr>
  </w:style>
  <w:style w:type="paragraph" w:styleId="a">
    <w:name w:val="List Paragraph"/>
    <w:aliases w:val="朗讀選擇"/>
    <w:next w:val="a0"/>
    <w:uiPriority w:val="34"/>
    <w:qFormat/>
    <w:rsid w:val="00250FCD"/>
    <w:pPr>
      <w:numPr>
        <w:numId w:val="2"/>
      </w:numPr>
      <w:spacing w:line="580" w:lineRule="exact"/>
      <w:ind w:leftChars="60" w:left="460" w:hangingChars="400" w:hanging="400"/>
      <w:jc w:val="both"/>
    </w:pPr>
    <w:rPr>
      <w:rFonts w:eastAsia="標楷體"/>
      <w:kern w:val="2"/>
      <w:sz w:val="28"/>
      <w:szCs w:val="24"/>
    </w:rPr>
  </w:style>
  <w:style w:type="character" w:styleId="af3">
    <w:name w:val="annotation reference"/>
    <w:basedOn w:val="a1"/>
    <w:semiHidden/>
    <w:unhideWhenUsed/>
    <w:rsid w:val="007474EA"/>
    <w:rPr>
      <w:sz w:val="18"/>
      <w:szCs w:val="18"/>
    </w:rPr>
  </w:style>
  <w:style w:type="paragraph" w:styleId="af4">
    <w:name w:val="annotation text"/>
    <w:basedOn w:val="a0"/>
    <w:link w:val="af5"/>
    <w:semiHidden/>
    <w:unhideWhenUsed/>
    <w:rsid w:val="007474EA"/>
  </w:style>
  <w:style w:type="character" w:customStyle="1" w:styleId="af5">
    <w:name w:val="註解文字 字元"/>
    <w:basedOn w:val="a1"/>
    <w:link w:val="af4"/>
    <w:semiHidden/>
    <w:rsid w:val="007474EA"/>
    <w:rPr>
      <w:kern w:val="2"/>
      <w:sz w:val="24"/>
      <w:szCs w:val="24"/>
    </w:rPr>
  </w:style>
  <w:style w:type="paragraph" w:styleId="af6">
    <w:name w:val="annotation subject"/>
    <w:basedOn w:val="af4"/>
    <w:next w:val="af4"/>
    <w:link w:val="af7"/>
    <w:semiHidden/>
    <w:unhideWhenUsed/>
    <w:rsid w:val="007474EA"/>
    <w:rPr>
      <w:b/>
      <w:bCs/>
    </w:rPr>
  </w:style>
  <w:style w:type="character" w:customStyle="1" w:styleId="af7">
    <w:name w:val="註解主旨 字元"/>
    <w:basedOn w:val="af5"/>
    <w:link w:val="af6"/>
    <w:semiHidden/>
    <w:rsid w:val="007474EA"/>
    <w:rPr>
      <w:b/>
      <w:bCs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9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C1230D-F1E8-4A78-B80E-0965890CA7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751</Words>
  <Characters>4282</Characters>
  <Application>Microsoft Office Word</Application>
  <DocSecurity>0</DocSecurity>
  <Lines>35</Lines>
  <Paragraphs>10</Paragraphs>
  <ScaleCrop>false</ScaleCrop>
  <Company>boyo</Company>
  <LinksUpToDate>false</LinksUpToDate>
  <CharactersWithSpaces>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文檢測卷-中級上-第四課</dc:title>
  <dc:creator>boyo</dc:creator>
  <cp:lastModifiedBy>教學處電腦02</cp:lastModifiedBy>
  <cp:revision>50</cp:revision>
  <cp:lastPrinted>2017-02-02T09:59:00Z</cp:lastPrinted>
  <dcterms:created xsi:type="dcterms:W3CDTF">2018-03-04T14:15:00Z</dcterms:created>
  <dcterms:modified xsi:type="dcterms:W3CDTF">2018-05-24T06:17:00Z</dcterms:modified>
</cp:coreProperties>
</file>